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23BF28" w14:textId="77777777" w:rsidR="00205F7F" w:rsidRPr="00542FA3" w:rsidRDefault="00205F7F" w:rsidP="00916CFC">
      <w:pPr>
        <w:spacing w:line="360" w:lineRule="auto"/>
        <w:ind w:firstLine="720"/>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3E69437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674DEF3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33DEF9A8" w14:textId="77777777"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25091B">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25091B">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25091B">
            <w:pPr>
              <w:spacing w:line="259" w:lineRule="auto"/>
              <w:rPr>
                <w:sz w:val="24"/>
                <w:szCs w:val="24"/>
              </w:rPr>
            </w:pPr>
            <w:r w:rsidRPr="00FC082F">
              <w:rPr>
                <w:b/>
                <w:sz w:val="24"/>
                <w:szCs w:val="24"/>
              </w:rPr>
              <w:t>Branch</w:t>
            </w:r>
          </w:p>
        </w:tc>
      </w:tr>
      <w:tr w:rsidR="00205F7F" w14:paraId="3EB4F6D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25091B">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25091B">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5858AC0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25091B">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25091B">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617A3FB6"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25091B">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25091B">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731A0DFA"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25091B">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25091B">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25091B">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0478B55"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0B221279" w14:textId="296BA22B" w:rsidR="00377F61" w:rsidRDefault="00377F61" w:rsidP="00205F7F">
      <w:pPr>
        <w:spacing w:after="0"/>
        <w:ind w:left="324"/>
        <w:jc w:val="center"/>
        <w:rPr>
          <w:rFonts w:ascii="Times New Roman" w:eastAsia="Times New Roman" w:hAnsi="Times New Roman" w:cs="Times New Roman"/>
          <w:b/>
          <w:sz w:val="36"/>
          <w:u w:val="single" w:color="000000"/>
        </w:rPr>
      </w:pPr>
    </w:p>
    <w:p w14:paraId="21391654" w14:textId="3504D2A9" w:rsidR="00FD7812" w:rsidRDefault="00FD7812" w:rsidP="00205F7F">
      <w:pPr>
        <w:spacing w:after="0"/>
        <w:ind w:left="324"/>
        <w:jc w:val="center"/>
        <w:rPr>
          <w:rFonts w:ascii="Times New Roman" w:eastAsia="Times New Roman" w:hAnsi="Times New Roman" w:cs="Times New Roman"/>
          <w:b/>
          <w:sz w:val="36"/>
          <w:u w:val="single" w:color="000000"/>
        </w:rPr>
      </w:pPr>
    </w:p>
    <w:p w14:paraId="1512724B" w14:textId="7FB75300" w:rsidR="00511544" w:rsidRDefault="00511544" w:rsidP="00205F7F">
      <w:pPr>
        <w:spacing w:after="0"/>
        <w:ind w:left="324"/>
        <w:jc w:val="center"/>
        <w:rPr>
          <w:rFonts w:ascii="Times New Roman" w:eastAsia="Times New Roman" w:hAnsi="Times New Roman" w:cs="Times New Roman"/>
          <w:b/>
          <w:sz w:val="36"/>
          <w:u w:val="single" w:color="000000"/>
        </w:rPr>
      </w:pPr>
    </w:p>
    <w:p w14:paraId="36F82A33" w14:textId="6977C276" w:rsidR="00511544" w:rsidRDefault="00511544" w:rsidP="00205F7F">
      <w:pPr>
        <w:spacing w:after="0"/>
        <w:ind w:left="324"/>
        <w:jc w:val="center"/>
        <w:rPr>
          <w:rFonts w:ascii="Times New Roman" w:eastAsia="Times New Roman" w:hAnsi="Times New Roman" w:cs="Times New Roman"/>
          <w:b/>
          <w:sz w:val="36"/>
          <w:u w:val="single" w:color="000000"/>
        </w:rPr>
      </w:pPr>
    </w:p>
    <w:p w14:paraId="326C2433" w14:textId="79B5919D" w:rsidR="00511544" w:rsidRDefault="00511544" w:rsidP="00205F7F">
      <w:pPr>
        <w:spacing w:after="0"/>
        <w:ind w:left="324"/>
        <w:jc w:val="center"/>
        <w:rPr>
          <w:rFonts w:ascii="Times New Roman" w:eastAsia="Times New Roman" w:hAnsi="Times New Roman" w:cs="Times New Roman"/>
          <w:b/>
          <w:sz w:val="36"/>
          <w:u w:val="single" w:color="000000"/>
        </w:rPr>
      </w:pPr>
    </w:p>
    <w:p w14:paraId="45A0331D" w14:textId="77777777" w:rsidR="00511544" w:rsidRDefault="00511544" w:rsidP="00205F7F">
      <w:pPr>
        <w:spacing w:after="0"/>
        <w:ind w:left="324"/>
        <w:jc w:val="center"/>
        <w:rPr>
          <w:rFonts w:ascii="Times New Roman" w:eastAsia="Times New Roman" w:hAnsi="Times New Roman" w:cs="Times New Roman"/>
          <w:b/>
          <w:sz w:val="36"/>
          <w:u w:val="single" w:color="000000"/>
        </w:rPr>
      </w:pPr>
    </w:p>
    <w:p w14:paraId="6900A9FC" w14:textId="5AB74444" w:rsidR="00FD7812" w:rsidRDefault="00FD7812" w:rsidP="00205F7F">
      <w:pPr>
        <w:spacing w:after="0"/>
        <w:ind w:left="324"/>
        <w:jc w:val="center"/>
        <w:rPr>
          <w:rFonts w:ascii="Times New Roman" w:eastAsia="Times New Roman" w:hAnsi="Times New Roman" w:cs="Times New Roman"/>
          <w:b/>
          <w:sz w:val="36"/>
          <w:u w:val="single" w:color="000000"/>
        </w:rPr>
      </w:pPr>
      <w:r w:rsidRPr="00FD7812">
        <w:rPr>
          <w:rFonts w:ascii="Times New Roman" w:eastAsia="Times New Roman" w:hAnsi="Times New Roman" w:cs="Times New Roman"/>
          <w:b/>
          <w:sz w:val="36"/>
          <w:u w:val="single" w:color="000000"/>
        </w:rPr>
        <w:t>INDEX</w:t>
      </w:r>
    </w:p>
    <w:p w14:paraId="43C2CD01" w14:textId="233F7336" w:rsidR="00FD7812" w:rsidRDefault="00FD7812" w:rsidP="00205F7F">
      <w:pPr>
        <w:spacing w:after="0"/>
        <w:ind w:left="324"/>
        <w:jc w:val="center"/>
        <w:rPr>
          <w:rFonts w:ascii="Times New Roman" w:eastAsia="Times New Roman" w:hAnsi="Times New Roman" w:cs="Times New Roman"/>
          <w:b/>
          <w:sz w:val="36"/>
          <w:u w:val="single" w:color="000000"/>
        </w:rPr>
      </w:pPr>
    </w:p>
    <w:p w14:paraId="54339BE8" w14:textId="77777777" w:rsidR="00FD7812" w:rsidRPr="00FD7812" w:rsidRDefault="00FD7812" w:rsidP="00205F7F">
      <w:pPr>
        <w:spacing w:after="0"/>
        <w:ind w:left="324"/>
        <w:jc w:val="center"/>
        <w:rPr>
          <w:rFonts w:ascii="Times New Roman" w:eastAsia="Times New Roman" w:hAnsi="Times New Roman" w:cs="Times New Roman"/>
          <w:b/>
          <w:sz w:val="36"/>
          <w:u w:val="single" w:color="000000"/>
        </w:rPr>
      </w:pPr>
    </w:p>
    <w:tbl>
      <w:tblPr>
        <w:tblStyle w:val="TableGrid0"/>
        <w:tblW w:w="0" w:type="auto"/>
        <w:tblInd w:w="675" w:type="dxa"/>
        <w:tblLook w:val="04A0" w:firstRow="1" w:lastRow="0" w:firstColumn="1" w:lastColumn="0" w:noHBand="0" w:noVBand="1"/>
      </w:tblPr>
      <w:tblGrid>
        <w:gridCol w:w="993"/>
        <w:gridCol w:w="6378"/>
        <w:gridCol w:w="2268"/>
      </w:tblGrid>
      <w:tr w:rsidR="00FD7812" w14:paraId="71840AF1" w14:textId="77777777" w:rsidTr="00511544">
        <w:tc>
          <w:tcPr>
            <w:tcW w:w="993" w:type="dxa"/>
          </w:tcPr>
          <w:p w14:paraId="36B7ED67" w14:textId="6DCE2051" w:rsidR="00FD7812" w:rsidRPr="00FD7812" w:rsidRDefault="00FD7812" w:rsidP="00205F7F">
            <w:pPr>
              <w:jc w:val="center"/>
              <w:rPr>
                <w:rFonts w:ascii="Times New Roman" w:eastAsia="Times New Roman" w:hAnsi="Times New Roman" w:cs="Times New Roman"/>
                <w:b/>
                <w:sz w:val="32"/>
                <w:szCs w:val="20"/>
                <w:u w:val="single" w:color="000000"/>
              </w:rPr>
            </w:pPr>
            <w:r>
              <w:rPr>
                <w:rFonts w:ascii="Times New Roman" w:eastAsia="Times New Roman" w:hAnsi="Times New Roman" w:cs="Times New Roman"/>
                <w:b/>
                <w:sz w:val="32"/>
                <w:szCs w:val="20"/>
                <w:u w:val="single" w:color="000000"/>
              </w:rPr>
              <w:t>S.NO</w:t>
            </w:r>
          </w:p>
        </w:tc>
        <w:tc>
          <w:tcPr>
            <w:tcW w:w="6378" w:type="dxa"/>
          </w:tcPr>
          <w:p w14:paraId="491B6375" w14:textId="06E8CC73" w:rsidR="00FD7812" w:rsidRDefault="00FD7812" w:rsidP="00205F7F">
            <w:pPr>
              <w:jc w:val="center"/>
              <w:rPr>
                <w:rFonts w:ascii="Times New Roman" w:eastAsia="Times New Roman" w:hAnsi="Times New Roman" w:cs="Times New Roman"/>
                <w:b/>
                <w:sz w:val="36"/>
                <w:u w:val="single" w:color="000000"/>
              </w:rPr>
            </w:pPr>
            <w:r>
              <w:rPr>
                <w:rFonts w:ascii="Times New Roman" w:eastAsia="Times New Roman" w:hAnsi="Times New Roman" w:cs="Times New Roman"/>
                <w:b/>
                <w:sz w:val="36"/>
                <w:u w:val="single" w:color="000000"/>
              </w:rPr>
              <w:t>TITLE</w:t>
            </w:r>
          </w:p>
        </w:tc>
        <w:tc>
          <w:tcPr>
            <w:tcW w:w="2268" w:type="dxa"/>
          </w:tcPr>
          <w:p w14:paraId="3AC34D94" w14:textId="46425B34" w:rsidR="00FD7812" w:rsidRDefault="00FD7812" w:rsidP="00205F7F">
            <w:pPr>
              <w:jc w:val="center"/>
              <w:rPr>
                <w:rFonts w:ascii="Times New Roman" w:eastAsia="Times New Roman" w:hAnsi="Times New Roman" w:cs="Times New Roman"/>
                <w:b/>
                <w:sz w:val="36"/>
                <w:u w:val="single" w:color="000000"/>
              </w:rPr>
            </w:pPr>
            <w:r>
              <w:rPr>
                <w:rFonts w:ascii="Times New Roman" w:eastAsia="Times New Roman" w:hAnsi="Times New Roman" w:cs="Times New Roman"/>
                <w:b/>
                <w:sz w:val="36"/>
                <w:u w:val="single" w:color="000000"/>
              </w:rPr>
              <w:t>PAGE NO.</w:t>
            </w:r>
          </w:p>
        </w:tc>
      </w:tr>
      <w:tr w:rsidR="00FD7812" w14:paraId="64EE2308" w14:textId="77777777" w:rsidTr="00511544">
        <w:tc>
          <w:tcPr>
            <w:tcW w:w="993" w:type="dxa"/>
          </w:tcPr>
          <w:p w14:paraId="71A4BA21" w14:textId="5F59037A"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1</w:t>
            </w:r>
          </w:p>
        </w:tc>
        <w:tc>
          <w:tcPr>
            <w:tcW w:w="6378" w:type="dxa"/>
          </w:tcPr>
          <w:p w14:paraId="57858A7C" w14:textId="37D1BD5C"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roject Title and Abstract</w:t>
            </w:r>
          </w:p>
        </w:tc>
        <w:tc>
          <w:tcPr>
            <w:tcW w:w="2268" w:type="dxa"/>
          </w:tcPr>
          <w:p w14:paraId="391E92AF" w14:textId="045A4765"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3</w:t>
            </w:r>
          </w:p>
        </w:tc>
      </w:tr>
      <w:tr w:rsidR="00FD7812" w14:paraId="17EF10EA" w14:textId="77777777" w:rsidTr="00511544">
        <w:tc>
          <w:tcPr>
            <w:tcW w:w="993" w:type="dxa"/>
          </w:tcPr>
          <w:p w14:paraId="1EC2D37C" w14:textId="1671A06C"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2</w:t>
            </w:r>
          </w:p>
        </w:tc>
        <w:tc>
          <w:tcPr>
            <w:tcW w:w="6378" w:type="dxa"/>
          </w:tcPr>
          <w:p w14:paraId="5FE321ED" w14:textId="77777777"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Introduction</w:t>
            </w:r>
          </w:p>
          <w:p w14:paraId="68887573"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ail Server</w:t>
            </w:r>
          </w:p>
          <w:p w14:paraId="7A0E7A43"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TA Agents and Architecture</w:t>
            </w:r>
          </w:p>
          <w:p w14:paraId="1D2CC77F"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MTP</w:t>
            </w:r>
          </w:p>
          <w:p w14:paraId="324C53CB" w14:textId="77777777"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OP3</w:t>
            </w:r>
          </w:p>
          <w:p w14:paraId="3337ECE7" w14:textId="402EC6CF" w:rsidR="00511544" w:rsidRPr="00511544" w:rsidRDefault="00511544" w:rsidP="00511544">
            <w:pPr>
              <w:pStyle w:val="ListParagraph"/>
              <w:numPr>
                <w:ilvl w:val="0"/>
                <w:numId w:val="35"/>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SL</w:t>
            </w:r>
          </w:p>
        </w:tc>
        <w:tc>
          <w:tcPr>
            <w:tcW w:w="2268" w:type="dxa"/>
          </w:tcPr>
          <w:p w14:paraId="564B1F8A" w14:textId="77777777" w:rsidR="00FD7812"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4-5</w:t>
            </w:r>
          </w:p>
          <w:p w14:paraId="0AA09565"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4</w:t>
            </w:r>
          </w:p>
          <w:p w14:paraId="6A6A1598"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4</w:t>
            </w:r>
          </w:p>
          <w:p w14:paraId="12DB3565"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p w14:paraId="5A9F0A9A"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p w14:paraId="03881DE2" w14:textId="2266A3CB" w:rsidR="00511544" w:rsidRP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5</w:t>
            </w:r>
          </w:p>
        </w:tc>
      </w:tr>
      <w:tr w:rsidR="00FD7812" w14:paraId="03AE06EE" w14:textId="77777777" w:rsidTr="00511544">
        <w:tc>
          <w:tcPr>
            <w:tcW w:w="993" w:type="dxa"/>
          </w:tcPr>
          <w:p w14:paraId="4968A21F" w14:textId="2453689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3</w:t>
            </w:r>
          </w:p>
        </w:tc>
        <w:tc>
          <w:tcPr>
            <w:tcW w:w="6378" w:type="dxa"/>
          </w:tcPr>
          <w:p w14:paraId="4E20532E" w14:textId="6D8A5B2F"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roblem Statement and Objective</w:t>
            </w:r>
          </w:p>
        </w:tc>
        <w:tc>
          <w:tcPr>
            <w:tcW w:w="2268" w:type="dxa"/>
          </w:tcPr>
          <w:p w14:paraId="4923F655" w14:textId="6FD9084B"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6</w:t>
            </w:r>
          </w:p>
        </w:tc>
      </w:tr>
      <w:tr w:rsidR="00FD7812" w14:paraId="1C7B8F96" w14:textId="77777777" w:rsidTr="00511544">
        <w:tc>
          <w:tcPr>
            <w:tcW w:w="993" w:type="dxa"/>
          </w:tcPr>
          <w:p w14:paraId="464C8917" w14:textId="74200693"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4</w:t>
            </w:r>
          </w:p>
        </w:tc>
        <w:tc>
          <w:tcPr>
            <w:tcW w:w="6378" w:type="dxa"/>
          </w:tcPr>
          <w:p w14:paraId="01340CC7" w14:textId="30ED2B78"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Literature Review</w:t>
            </w:r>
          </w:p>
        </w:tc>
        <w:tc>
          <w:tcPr>
            <w:tcW w:w="2268" w:type="dxa"/>
          </w:tcPr>
          <w:p w14:paraId="44DAE477" w14:textId="15A97B4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7</w:t>
            </w:r>
          </w:p>
        </w:tc>
      </w:tr>
      <w:tr w:rsidR="00FD7812" w14:paraId="79AEFC09" w14:textId="77777777" w:rsidTr="00511544">
        <w:tc>
          <w:tcPr>
            <w:tcW w:w="993" w:type="dxa"/>
          </w:tcPr>
          <w:p w14:paraId="4B403114" w14:textId="21EA37BB"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5</w:t>
            </w:r>
          </w:p>
        </w:tc>
        <w:tc>
          <w:tcPr>
            <w:tcW w:w="6378" w:type="dxa"/>
          </w:tcPr>
          <w:p w14:paraId="0F6CB7A7" w14:textId="77777777"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ethodology</w:t>
            </w:r>
          </w:p>
          <w:p w14:paraId="39903C09" w14:textId="77777777" w:rsidR="00511544" w:rsidRPr="00511544" w:rsidRDefault="00511544" w:rsidP="00511544">
            <w:pPr>
              <w:pStyle w:val="ListParagraph"/>
              <w:numPr>
                <w:ilvl w:val="0"/>
                <w:numId w:val="36"/>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Model used</w:t>
            </w:r>
          </w:p>
          <w:p w14:paraId="78A79FF5" w14:textId="0F89C690" w:rsidR="00511544" w:rsidRPr="00511544" w:rsidRDefault="00511544" w:rsidP="00511544">
            <w:pPr>
              <w:pStyle w:val="ListParagraph"/>
              <w:numPr>
                <w:ilvl w:val="0"/>
                <w:numId w:val="36"/>
              </w:num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Architecture</w:t>
            </w:r>
          </w:p>
        </w:tc>
        <w:tc>
          <w:tcPr>
            <w:tcW w:w="2268" w:type="dxa"/>
          </w:tcPr>
          <w:p w14:paraId="47EA477F" w14:textId="77777777" w:rsidR="00FD7812"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8-9</w:t>
            </w:r>
          </w:p>
          <w:p w14:paraId="4E2C761C" w14:textId="77777777" w:rsid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p>
          <w:p w14:paraId="51B07616" w14:textId="1ABBE31F" w:rsidR="00511544" w:rsidRPr="00511544" w:rsidRDefault="00511544" w:rsidP="00205F7F">
            <w:pPr>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p>
        </w:tc>
      </w:tr>
      <w:tr w:rsidR="00FD7812" w14:paraId="6B1677FF" w14:textId="77777777" w:rsidTr="00511544">
        <w:tc>
          <w:tcPr>
            <w:tcW w:w="993" w:type="dxa"/>
          </w:tcPr>
          <w:p w14:paraId="4907E180" w14:textId="1390055B"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6</w:t>
            </w:r>
          </w:p>
        </w:tc>
        <w:tc>
          <w:tcPr>
            <w:tcW w:w="6378" w:type="dxa"/>
          </w:tcPr>
          <w:p w14:paraId="4E62CBA2" w14:textId="1DA99093" w:rsidR="00511544"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System Requirements</w:t>
            </w:r>
          </w:p>
        </w:tc>
        <w:tc>
          <w:tcPr>
            <w:tcW w:w="2268" w:type="dxa"/>
          </w:tcPr>
          <w:p w14:paraId="3F2AE16A" w14:textId="1236B9EA"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9</w:t>
            </w:r>
          </w:p>
        </w:tc>
      </w:tr>
      <w:tr w:rsidR="00FD7812" w14:paraId="50D10AB7" w14:textId="77777777" w:rsidTr="00511544">
        <w:tc>
          <w:tcPr>
            <w:tcW w:w="993" w:type="dxa"/>
          </w:tcPr>
          <w:p w14:paraId="58065F55" w14:textId="0D1C0F0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7</w:t>
            </w:r>
          </w:p>
        </w:tc>
        <w:tc>
          <w:tcPr>
            <w:tcW w:w="6378" w:type="dxa"/>
          </w:tcPr>
          <w:p w14:paraId="078416B9" w14:textId="374CF101" w:rsidR="00FD7812"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Pert Chart</w:t>
            </w:r>
          </w:p>
        </w:tc>
        <w:tc>
          <w:tcPr>
            <w:tcW w:w="2268" w:type="dxa"/>
          </w:tcPr>
          <w:p w14:paraId="71687EB0" w14:textId="4D5A3901" w:rsidR="00FD7812"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10</w:t>
            </w:r>
          </w:p>
        </w:tc>
      </w:tr>
      <w:tr w:rsidR="00511544" w14:paraId="6FEBE181" w14:textId="77777777" w:rsidTr="00511544">
        <w:tc>
          <w:tcPr>
            <w:tcW w:w="993" w:type="dxa"/>
          </w:tcPr>
          <w:p w14:paraId="12DAA4D6" w14:textId="4736FF69" w:rsidR="00511544"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8</w:t>
            </w:r>
          </w:p>
        </w:tc>
        <w:tc>
          <w:tcPr>
            <w:tcW w:w="6378" w:type="dxa"/>
          </w:tcPr>
          <w:p w14:paraId="68F26727" w14:textId="19969B40" w:rsidR="00511544" w:rsidRPr="00511544" w:rsidRDefault="00511544" w:rsidP="00511544">
            <w:pP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References</w:t>
            </w:r>
          </w:p>
        </w:tc>
        <w:tc>
          <w:tcPr>
            <w:tcW w:w="2268" w:type="dxa"/>
          </w:tcPr>
          <w:p w14:paraId="366C32F6" w14:textId="636BA8F3" w:rsidR="00511544" w:rsidRPr="00511544" w:rsidRDefault="00511544" w:rsidP="00205F7F">
            <w:pPr>
              <w:jc w:val="center"/>
              <w:rPr>
                <w:rFonts w:ascii="Times New Roman" w:eastAsia="Times New Roman" w:hAnsi="Times New Roman" w:cs="Times New Roman"/>
                <w:bCs/>
                <w:sz w:val="28"/>
                <w:szCs w:val="28"/>
              </w:rPr>
            </w:pPr>
            <w:r w:rsidRPr="00511544">
              <w:rPr>
                <w:rFonts w:ascii="Times New Roman" w:eastAsia="Times New Roman" w:hAnsi="Times New Roman" w:cs="Times New Roman"/>
                <w:bCs/>
                <w:sz w:val="28"/>
                <w:szCs w:val="28"/>
              </w:rPr>
              <w:t>11</w:t>
            </w:r>
          </w:p>
        </w:tc>
      </w:tr>
    </w:tbl>
    <w:p w14:paraId="59D5869B" w14:textId="6F99DDF2" w:rsidR="00FD7812" w:rsidRDefault="00FD7812" w:rsidP="00205F7F">
      <w:pPr>
        <w:spacing w:after="0"/>
        <w:ind w:left="324"/>
        <w:jc w:val="center"/>
        <w:rPr>
          <w:rFonts w:ascii="Times New Roman" w:eastAsia="Times New Roman" w:hAnsi="Times New Roman" w:cs="Times New Roman"/>
          <w:b/>
          <w:sz w:val="36"/>
          <w:u w:val="single" w:color="000000"/>
        </w:rPr>
      </w:pPr>
    </w:p>
    <w:p w14:paraId="7CE46D7E" w14:textId="62498038" w:rsidR="00FD7812" w:rsidRDefault="00FD7812" w:rsidP="00205F7F">
      <w:pPr>
        <w:spacing w:after="0"/>
        <w:ind w:left="324"/>
        <w:jc w:val="center"/>
        <w:rPr>
          <w:rFonts w:ascii="Times New Roman" w:eastAsia="Times New Roman" w:hAnsi="Times New Roman" w:cs="Times New Roman"/>
          <w:b/>
          <w:sz w:val="36"/>
          <w:u w:val="single" w:color="000000"/>
        </w:rPr>
      </w:pPr>
    </w:p>
    <w:p w14:paraId="38C8D184" w14:textId="0B1A8162" w:rsidR="00FD7812" w:rsidRDefault="00FD7812" w:rsidP="00205F7F">
      <w:pPr>
        <w:spacing w:after="0"/>
        <w:ind w:left="324"/>
        <w:jc w:val="center"/>
        <w:rPr>
          <w:rFonts w:ascii="Times New Roman" w:eastAsia="Times New Roman" w:hAnsi="Times New Roman" w:cs="Times New Roman"/>
          <w:b/>
          <w:sz w:val="36"/>
          <w:u w:val="single" w:color="000000"/>
        </w:rPr>
      </w:pPr>
    </w:p>
    <w:p w14:paraId="12E24A92" w14:textId="0E537ED6" w:rsidR="00FD7812" w:rsidRDefault="00FD7812" w:rsidP="00205F7F">
      <w:pPr>
        <w:spacing w:after="0"/>
        <w:ind w:left="324"/>
        <w:jc w:val="center"/>
        <w:rPr>
          <w:rFonts w:ascii="Times New Roman" w:eastAsia="Times New Roman" w:hAnsi="Times New Roman" w:cs="Times New Roman"/>
          <w:b/>
          <w:sz w:val="36"/>
          <w:u w:val="single" w:color="000000"/>
        </w:rPr>
      </w:pPr>
    </w:p>
    <w:p w14:paraId="34358945" w14:textId="04DFF862" w:rsidR="00FD7812" w:rsidRDefault="00FD7812" w:rsidP="00205F7F">
      <w:pPr>
        <w:spacing w:after="0"/>
        <w:ind w:left="324"/>
        <w:jc w:val="center"/>
        <w:rPr>
          <w:rFonts w:ascii="Times New Roman" w:eastAsia="Times New Roman" w:hAnsi="Times New Roman" w:cs="Times New Roman"/>
          <w:b/>
          <w:sz w:val="36"/>
          <w:u w:val="single" w:color="000000"/>
        </w:rPr>
      </w:pPr>
    </w:p>
    <w:p w14:paraId="0E397F15" w14:textId="2DD5BBC6" w:rsidR="00FD7812" w:rsidRDefault="00FD7812" w:rsidP="00205F7F">
      <w:pPr>
        <w:spacing w:after="0"/>
        <w:ind w:left="324"/>
        <w:jc w:val="center"/>
        <w:rPr>
          <w:rFonts w:ascii="Times New Roman" w:eastAsia="Times New Roman" w:hAnsi="Times New Roman" w:cs="Times New Roman"/>
          <w:b/>
          <w:sz w:val="36"/>
          <w:u w:val="single" w:color="000000"/>
        </w:rPr>
      </w:pPr>
    </w:p>
    <w:p w14:paraId="398411C1" w14:textId="09437731" w:rsidR="00511544" w:rsidRDefault="00511544" w:rsidP="00511544">
      <w:pPr>
        <w:spacing w:after="0"/>
        <w:ind w:left="324"/>
        <w:jc w:val="center"/>
        <w:rPr>
          <w:rFonts w:ascii="Times New Roman" w:eastAsia="Times New Roman" w:hAnsi="Times New Roman" w:cs="Times New Roman"/>
          <w:b/>
          <w:sz w:val="36"/>
          <w:u w:val="single" w:color="000000"/>
        </w:rPr>
      </w:pPr>
    </w:p>
    <w:p w14:paraId="7C40563C" w14:textId="77777777" w:rsidR="00511544" w:rsidRDefault="00511544" w:rsidP="00511544">
      <w:pPr>
        <w:spacing w:after="0"/>
        <w:ind w:left="324"/>
        <w:jc w:val="center"/>
        <w:rPr>
          <w:rFonts w:ascii="Times New Roman" w:eastAsia="Times New Roman" w:hAnsi="Times New Roman" w:cs="Times New Roman"/>
          <w:b/>
          <w:sz w:val="36"/>
          <w:u w:val="single" w:color="000000"/>
        </w:rPr>
      </w:pPr>
    </w:p>
    <w:p w14:paraId="2A7D17A3" w14:textId="1C0081FD" w:rsidR="00FD7812" w:rsidRDefault="00FD7812" w:rsidP="00205F7F">
      <w:pPr>
        <w:spacing w:after="0"/>
        <w:ind w:left="324"/>
        <w:jc w:val="center"/>
        <w:rPr>
          <w:rFonts w:ascii="Times New Roman" w:eastAsia="Times New Roman" w:hAnsi="Times New Roman" w:cs="Times New Roman"/>
          <w:b/>
          <w:sz w:val="36"/>
          <w:u w:val="single" w:color="000000"/>
        </w:rPr>
      </w:pPr>
    </w:p>
    <w:p w14:paraId="5A877C1C" w14:textId="1AB116AA" w:rsidR="00FD7812" w:rsidRDefault="00FD7812" w:rsidP="00205F7F">
      <w:pPr>
        <w:spacing w:after="0"/>
        <w:ind w:left="324"/>
        <w:jc w:val="center"/>
        <w:rPr>
          <w:rFonts w:ascii="Times New Roman" w:eastAsia="Times New Roman" w:hAnsi="Times New Roman" w:cs="Times New Roman"/>
          <w:b/>
          <w:sz w:val="36"/>
          <w:u w:val="single" w:color="000000"/>
        </w:rPr>
      </w:pPr>
    </w:p>
    <w:p w14:paraId="06812ACB" w14:textId="77777777" w:rsidR="00511544" w:rsidRDefault="00511544" w:rsidP="00FD7812">
      <w:pPr>
        <w:spacing w:after="0"/>
        <w:rPr>
          <w:rFonts w:ascii="Times New Roman" w:eastAsia="Times New Roman" w:hAnsi="Times New Roman" w:cs="Times New Roman"/>
          <w:b/>
          <w:sz w:val="36"/>
          <w:u w:val="single" w:color="000000"/>
        </w:rPr>
      </w:pPr>
    </w:p>
    <w:p w14:paraId="48009A95" w14:textId="7CC6AB72" w:rsidR="00205F7F"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6CAC29E6" w14:textId="77777777" w:rsidR="00377F61" w:rsidRPr="00542FA3" w:rsidRDefault="00377F61" w:rsidP="00205F7F">
      <w:pPr>
        <w:spacing w:after="0"/>
        <w:ind w:left="324"/>
        <w:jc w:val="center"/>
        <w:rPr>
          <w:rFonts w:ascii="Times New Roman" w:eastAsia="Times New Roman" w:hAnsi="Times New Roman" w:cs="Times New Roman"/>
          <w:b/>
          <w:sz w:val="36"/>
          <w:u w:val="single" w:color="000000"/>
        </w:rPr>
      </w:pP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23D05591" w:rsidR="00205F7F" w:rsidRDefault="00205F7F" w:rsidP="00205F7F">
      <w:pPr>
        <w:tabs>
          <w:tab w:val="left" w:pos="2700"/>
        </w:tabs>
        <w:contextualSpacing/>
        <w:rPr>
          <w:rFonts w:ascii="Times New Roman" w:hAnsi="Times New Roman" w:cs="Times New Roman"/>
          <w:b/>
          <w:sz w:val="36"/>
          <w:szCs w:val="40"/>
        </w:rPr>
      </w:pPr>
    </w:p>
    <w:p w14:paraId="0A6F5CA4" w14:textId="77777777" w:rsidR="00377F61" w:rsidRPr="00542FA3" w:rsidRDefault="00377F61"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6D41C58F" w:rsidR="00205F7F" w:rsidRDefault="00205F7F" w:rsidP="00205F7F">
      <w:pPr>
        <w:rPr>
          <w:rFonts w:ascii="Times New Roman" w:eastAsia="Times New Roman" w:hAnsi="Times New Roman" w:cs="Times New Roman"/>
          <w:b/>
          <w:sz w:val="28"/>
          <w:szCs w:val="28"/>
          <w:u w:val="single"/>
        </w:rPr>
      </w:pPr>
    </w:p>
    <w:p w14:paraId="0F44F1D1" w14:textId="77777777" w:rsidR="00377F61" w:rsidRPr="00542FA3" w:rsidRDefault="00377F61" w:rsidP="00205F7F">
      <w:pPr>
        <w:rPr>
          <w:rFonts w:ascii="Times New Roman" w:eastAsia="Times New Roman" w:hAnsi="Times New Roman" w:cs="Times New Roman"/>
          <w:b/>
          <w:sz w:val="28"/>
          <w:szCs w:val="28"/>
          <w:u w:val="single"/>
        </w:rPr>
      </w:pPr>
    </w:p>
    <w:p w14:paraId="5FAD3F45" w14:textId="5F83D26C" w:rsidR="00205F7F"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w:t>
      </w:r>
      <w:r w:rsidR="00095746">
        <w:rPr>
          <w:rFonts w:ascii="Times New Roman" w:eastAsia="Times New Roman" w:hAnsi="Times New Roman" w:cs="Times New Roman"/>
          <w:b/>
          <w:sz w:val="28"/>
          <w:szCs w:val="28"/>
          <w:u w:val="single"/>
        </w:rPr>
        <w:t>ROJECT TITLE</w:t>
      </w:r>
      <w:r w:rsidRPr="00542FA3">
        <w:rPr>
          <w:rFonts w:ascii="Times New Roman" w:eastAsia="Times New Roman" w:hAnsi="Times New Roman" w:cs="Times New Roman"/>
          <w:b/>
          <w:sz w:val="28"/>
          <w:szCs w:val="28"/>
          <w:u w:val="single"/>
        </w:rPr>
        <w:t>:</w:t>
      </w:r>
    </w:p>
    <w:p w14:paraId="3786ECD4" w14:textId="77777777" w:rsidR="00377F61" w:rsidRPr="00542FA3" w:rsidRDefault="00377F61" w:rsidP="00205F7F">
      <w:pPr>
        <w:rPr>
          <w:rFonts w:ascii="Times New Roman" w:eastAsia="Times New Roman" w:hAnsi="Times New Roman" w:cs="Times New Roman"/>
          <w:b/>
          <w:sz w:val="28"/>
          <w:szCs w:val="28"/>
          <w:u w:val="single"/>
        </w:rPr>
      </w:pP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04308974" w:rsidR="00205F7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w:t>
      </w:r>
      <w:r w:rsidR="00095746">
        <w:rPr>
          <w:rFonts w:ascii="Times New Roman" w:hAnsi="Times New Roman" w:cs="Times New Roman"/>
          <w:b/>
          <w:bCs/>
          <w:sz w:val="28"/>
          <w:szCs w:val="28"/>
          <w:u w:val="single"/>
        </w:rPr>
        <w:t>BSTRACT</w:t>
      </w:r>
      <w:r w:rsidRPr="00542FA3">
        <w:rPr>
          <w:rFonts w:ascii="Times New Roman" w:hAnsi="Times New Roman" w:cs="Times New Roman"/>
          <w:b/>
          <w:bCs/>
          <w:sz w:val="28"/>
          <w:szCs w:val="28"/>
          <w:u w:val="single"/>
        </w:rPr>
        <w:t>:</w:t>
      </w:r>
    </w:p>
    <w:p w14:paraId="6227DF0F" w14:textId="77777777" w:rsidR="00377F61" w:rsidRPr="0040143F" w:rsidRDefault="00377F61" w:rsidP="00205F7F">
      <w:pPr>
        <w:rPr>
          <w:rFonts w:ascii="Times New Roman" w:hAnsi="Times New Roman" w:cs="Times New Roman"/>
          <w:b/>
          <w:bCs/>
          <w:sz w:val="28"/>
          <w:szCs w:val="28"/>
          <w:u w:val="single"/>
        </w:rPr>
      </w:pPr>
    </w:p>
    <w:p w14:paraId="0B44B1DD" w14:textId="225E0F01" w:rsidR="00205F7F" w:rsidRPr="002015CB" w:rsidRDefault="00205F7F" w:rsidP="00377F61">
      <w:pPr>
        <w:jc w:val="both"/>
        <w:rPr>
          <w:rFonts w:ascii="Times New Roman" w:hAnsi="Times New Roman" w:cs="Times New Roman"/>
          <w:color w:val="000000" w:themeColor="text1"/>
          <w:sz w:val="24"/>
          <w:szCs w:val="24"/>
        </w:rPr>
      </w:pPr>
      <w:r w:rsidRPr="00377F61">
        <w:rPr>
          <w:rFonts w:ascii="Times New Roman" w:hAnsi="Times New Roman" w:cs="Times New Roman"/>
          <w:color w:val="000000" w:themeColor="text1"/>
          <w:sz w:val="24"/>
          <w:szCs w:val="24"/>
        </w:rPr>
        <w:t xml:space="preserve">Emails have become </w:t>
      </w:r>
      <w:r w:rsidR="00D073B5">
        <w:rPr>
          <w:rFonts w:ascii="Times New Roman" w:hAnsi="Times New Roman" w:cs="Times New Roman"/>
          <w:color w:val="000000" w:themeColor="text1"/>
          <w:sz w:val="24"/>
          <w:szCs w:val="24"/>
        </w:rPr>
        <w:t xml:space="preserve">a </w:t>
      </w:r>
      <w:r w:rsidRPr="00377F61">
        <w:rPr>
          <w:rFonts w:ascii="Times New Roman" w:hAnsi="Times New Roman" w:cs="Times New Roman"/>
          <w:color w:val="000000" w:themeColor="text1"/>
          <w:sz w:val="24"/>
          <w:szCs w:val="24"/>
        </w:rPr>
        <w:t>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542BFDE2" w:rsidR="00205F7F" w:rsidRDefault="00205F7F" w:rsidP="00205F7F">
      <w:pPr>
        <w:rPr>
          <w:rFonts w:ascii="Times New Roman" w:hAnsi="Times New Roman" w:cs="Times New Roman"/>
          <w:sz w:val="28"/>
          <w:szCs w:val="28"/>
        </w:rPr>
      </w:pPr>
    </w:p>
    <w:p w14:paraId="36B7B339" w14:textId="77777777" w:rsidR="00FD7812" w:rsidRPr="00542FA3" w:rsidRDefault="00FD7812" w:rsidP="00205F7F">
      <w:pPr>
        <w:rPr>
          <w:rFonts w:ascii="Times New Roman" w:hAnsi="Times New Roman" w:cs="Times New Roman"/>
          <w:sz w:val="28"/>
          <w:szCs w:val="28"/>
        </w:rPr>
      </w:pPr>
    </w:p>
    <w:p w14:paraId="2F2616F2" w14:textId="670DC6CF"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lastRenderedPageBreak/>
        <w:t>I</w:t>
      </w:r>
      <w:r w:rsidR="00095746">
        <w:rPr>
          <w:rFonts w:ascii="Times New Roman" w:hAnsi="Times New Roman" w:cs="Times New Roman"/>
          <w:b/>
          <w:sz w:val="28"/>
          <w:szCs w:val="28"/>
          <w:u w:val="single"/>
        </w:rPr>
        <w:t>NTRODUCTION</w:t>
      </w:r>
      <w:r w:rsidRPr="00FC082F">
        <w:rPr>
          <w:rFonts w:ascii="Times New Roman" w:hAnsi="Times New Roman" w:cs="Times New Roman"/>
          <w:b/>
          <w:sz w:val="28"/>
          <w:szCs w:val="28"/>
          <w:u w:val="single"/>
        </w:rPr>
        <w:t>:</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63FFC0B4"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The use of the latest e-mail (electronic mail) as a means of communication in the virtual world is increasing rapidly. </w:t>
      </w:r>
      <w:r w:rsidR="00D073B5">
        <w:rPr>
          <w:rFonts w:ascii="Times New Roman" w:eastAsia="Times New Roman" w:hAnsi="Times New Roman" w:cs="Times New Roman"/>
          <w:color w:val="1C1E29"/>
          <w:sz w:val="24"/>
          <w:szCs w:val="24"/>
          <w:lang w:val="en-IN" w:eastAsia="en-IN"/>
        </w:rPr>
        <w:t>The b</w:t>
      </w:r>
      <w:r>
        <w:rPr>
          <w:rFonts w:ascii="Times New Roman" w:eastAsia="Times New Roman" w:hAnsi="Times New Roman" w:cs="Times New Roman"/>
          <w:color w:val="1C1E29"/>
          <w:sz w:val="24"/>
          <w:szCs w:val="24"/>
          <w:lang w:val="en-IN" w:eastAsia="en-IN"/>
        </w:rPr>
        <w:t xml:space="preserve">asis on statistics report on e-mail account in 2014, </w:t>
      </w:r>
      <w:proofErr w:type="spellStart"/>
      <w:r>
        <w:rPr>
          <w:rFonts w:ascii="Times New Roman" w:eastAsia="Times New Roman" w:hAnsi="Times New Roman" w:cs="Times New Roman"/>
          <w:color w:val="1C1E29"/>
          <w:sz w:val="24"/>
          <w:szCs w:val="24"/>
          <w:lang w:val="en-IN" w:eastAsia="en-IN"/>
        </w:rPr>
        <w:t>totaled</w:t>
      </w:r>
      <w:proofErr w:type="spellEnd"/>
      <w:r>
        <w:rPr>
          <w:rFonts w:ascii="Times New Roman" w:eastAsia="Times New Roman" w:hAnsi="Times New Roman" w:cs="Times New Roman"/>
          <w:color w:val="1C1E29"/>
          <w:sz w:val="24"/>
          <w:szCs w:val="24"/>
          <w:lang w:val="en-IN" w:eastAsia="en-IN"/>
        </w:rPr>
        <w:t xml:space="preserve"> 4.1 billion email accounts were actively used. And this number kept increasing and till 2018, the number increased to 5.2 billion and still counting as of 2019.</w:t>
      </w:r>
    </w:p>
    <w:p w14:paraId="3F7AF507" w14:textId="3882EB89"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w:t>
      </w:r>
      <w:r w:rsidR="00D94141" w:rsidRPr="003B4E9B">
        <w:rPr>
          <w:rFonts w:ascii="Times New Roman" w:eastAsia="Times New Roman" w:hAnsi="Times New Roman" w:cs="Times New Roman"/>
          <w:color w:val="1C1E29"/>
          <w:sz w:val="24"/>
          <w:szCs w:val="24"/>
          <w:lang w:val="en-IN" w:eastAsia="en-IN"/>
        </w:rPr>
        <w:t>neighbourhood</w:t>
      </w:r>
      <w:r w:rsidRPr="003B4E9B">
        <w:rPr>
          <w:rFonts w:ascii="Times New Roman" w:eastAsia="Times New Roman" w:hAnsi="Times New Roman" w:cs="Times New Roman"/>
          <w:color w:val="1C1E29"/>
          <w:sz w:val="24"/>
          <w:szCs w:val="24"/>
          <w:lang w:val="en-IN" w:eastAsia="en-IN"/>
        </w:rPr>
        <w:t xml:space="preserve">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4D168222"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A2E267A" w14:textId="3CE5C7FC"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t xml:space="preserve">                 </w:t>
      </w:r>
      <w:r w:rsidR="00F22B4B">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p>
    <w:p w14:paraId="7BE5D882" w14:textId="77777777" w:rsidR="007637B3" w:rsidRDefault="007637B3"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r>
        <w:rPr>
          <w:rFonts w:ascii="Times New Roman" w:eastAsia="Times New Roman" w:hAnsi="Times New Roman" w:cs="Times New Roman"/>
          <w:color w:val="1C1E29"/>
          <w:sz w:val="24"/>
          <w:szCs w:val="24"/>
          <w:lang w:val="en-IN" w:eastAsia="en-IN"/>
        </w:rPr>
        <w:tab/>
      </w:r>
    </w:p>
    <w:p w14:paraId="5635E23E" w14:textId="7A3F28E1" w:rsidR="007637B3" w:rsidRPr="007637B3" w:rsidRDefault="007637B3" w:rsidP="007637B3">
      <w:pPr>
        <w:pStyle w:val="ListParagraph"/>
        <w:spacing w:after="0" w:line="240" w:lineRule="auto"/>
        <w:ind w:left="4320"/>
        <w:jc w:val="both"/>
        <w:rPr>
          <w:rFonts w:ascii="Times New Roman" w:eastAsia="Times New Roman" w:hAnsi="Times New Roman" w:cs="Times New Roman"/>
          <w:b/>
          <w:color w:val="1C1E29"/>
          <w:sz w:val="24"/>
          <w:szCs w:val="24"/>
          <w:lang w:val="en-IN" w:eastAsia="en-IN"/>
        </w:rPr>
      </w:pPr>
      <w:r w:rsidRPr="007637B3">
        <w:rPr>
          <w:rFonts w:ascii="Times New Roman" w:eastAsia="Times New Roman" w:hAnsi="Times New Roman" w:cs="Times New Roman"/>
          <w:b/>
          <w:color w:val="1C1E29"/>
          <w:sz w:val="24"/>
          <w:szCs w:val="24"/>
          <w:lang w:val="en-IN" w:eastAsia="en-IN"/>
        </w:rPr>
        <w:t>Components of SMTP</w:t>
      </w:r>
      <w:r>
        <w:rPr>
          <w:rFonts w:ascii="Times New Roman" w:eastAsia="Times New Roman" w:hAnsi="Times New Roman" w:cs="Times New Roman"/>
          <w:b/>
          <w:color w:val="1C1E29"/>
          <w:sz w:val="24"/>
          <w:szCs w:val="24"/>
          <w:lang w:val="en-IN" w:eastAsia="en-IN"/>
        </w:rPr>
        <w:t xml:space="preserve"> [2]</w:t>
      </w:r>
    </w:p>
    <w:p w14:paraId="6F8E12D5" w14:textId="6B951F49"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r w:rsidR="007637B3">
        <w:rPr>
          <w:rFonts w:ascii="Times New Roman" w:eastAsia="Times New Roman" w:hAnsi="Times New Roman" w:cs="Times New Roman"/>
          <w:color w:val="1C1E29"/>
          <w:sz w:val="24"/>
          <w:szCs w:val="24"/>
          <w:lang w:val="en-IN" w:eastAsia="en-IN"/>
        </w:rPr>
        <w:tab/>
      </w:r>
    </w:p>
    <w:p w14:paraId="0CF32977" w14:textId="77777777" w:rsidR="00F22B4B" w:rsidRPr="003501A0" w:rsidRDefault="00F22B4B" w:rsidP="003501A0">
      <w:pPr>
        <w:spacing w:after="0" w:line="240" w:lineRule="auto"/>
        <w:jc w:val="both"/>
        <w:rPr>
          <w:rFonts w:ascii="Times New Roman" w:eastAsia="Times New Roman" w:hAnsi="Times New Roman" w:cs="Times New Roman"/>
          <w:color w:val="1C1E29"/>
          <w:sz w:val="24"/>
          <w:szCs w:val="24"/>
          <w:lang w:val="en-IN" w:eastAsia="en-IN"/>
        </w:rPr>
      </w:pPr>
    </w:p>
    <w:p w14:paraId="1B525BA7" w14:textId="77777777" w:rsidR="00C70AF7" w:rsidRDefault="00C70AF7"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0E1DE938"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w:t>
      </w:r>
      <w:r w:rsidR="00735279">
        <w:rPr>
          <w:rFonts w:ascii="Times New Roman" w:eastAsia="Times New Roman" w:hAnsi="Times New Roman" w:cs="Times New Roman"/>
          <w:color w:val="1C1E29"/>
          <w:sz w:val="24"/>
          <w:szCs w:val="24"/>
          <w:lang w:val="en-IN" w:eastAsia="en-IN"/>
        </w:rPr>
        <w:t>:</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2866863B"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uses public-key, or asymmetric, cryptography to encrypt transmit</w:t>
      </w:r>
      <w:r w:rsidR="00F53129">
        <w:rPr>
          <w:rFonts w:ascii="Times New Roman" w:eastAsia="Times New Roman" w:hAnsi="Times New Roman" w:cs="Times New Roman"/>
          <w:color w:val="1C1E29"/>
          <w:sz w:val="24"/>
          <w:szCs w:val="24"/>
          <w:lang w:val="en-IN" w:eastAsia="en-IN"/>
        </w:rPr>
        <w:t>ted data during an SSL session.</w:t>
      </w:r>
      <w:r w:rsidR="00F53129" w:rsidRPr="00F53129">
        <w:rPr>
          <w:rFonts w:ascii="Times New Roman" w:eastAsia="Times New Roman" w:hAnsi="Times New Roman" w:cs="Times New Roman"/>
          <w:color w:val="1C1E29"/>
          <w:sz w:val="24"/>
          <w:szCs w:val="24"/>
          <w:lang w:val="en-IN" w:eastAsia="en-IN"/>
        </w:rPr>
        <w:t xml:space="preserve"> </w:t>
      </w:r>
      <w:r w:rsidR="00F53129">
        <w:rPr>
          <w:rFonts w:ascii="Times New Roman" w:eastAsia="Times New Roman" w:hAnsi="Times New Roman" w:cs="Times New Roman"/>
          <w:color w:val="1C1E29"/>
          <w:sz w:val="24"/>
          <w:szCs w:val="24"/>
          <w:lang w:val="en-IN" w:eastAsia="en-IN"/>
        </w:rPr>
        <w:t>[3]</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12928AC" w14:textId="77777777" w:rsidR="00377F61" w:rsidRDefault="00377F61" w:rsidP="00205F7F">
      <w:pPr>
        <w:pStyle w:val="NoSpacing"/>
        <w:rPr>
          <w:rFonts w:ascii="Times New Roman" w:hAnsi="Times New Roman" w:cs="Times New Roman"/>
          <w:b/>
          <w:sz w:val="28"/>
          <w:szCs w:val="28"/>
          <w:u w:val="single"/>
        </w:rPr>
      </w:pPr>
    </w:p>
    <w:p w14:paraId="39D3F9D3" w14:textId="5EC9BFD4" w:rsidR="00205F7F" w:rsidRDefault="00205F7F" w:rsidP="00205F7F">
      <w:pPr>
        <w:pStyle w:val="NoSpacing"/>
        <w:rPr>
          <w:rFonts w:ascii="Times New Roman" w:hAnsi="Times New Roman" w:cs="Times New Roman"/>
          <w:b/>
          <w:sz w:val="28"/>
          <w:szCs w:val="28"/>
          <w:u w:val="single"/>
        </w:rPr>
      </w:pPr>
      <w:proofErr w:type="gramStart"/>
      <w:r w:rsidRPr="00542FA3">
        <w:rPr>
          <w:rFonts w:ascii="Times New Roman" w:hAnsi="Times New Roman" w:cs="Times New Roman"/>
          <w:b/>
          <w:sz w:val="28"/>
          <w:szCs w:val="28"/>
          <w:u w:val="single"/>
        </w:rPr>
        <w:lastRenderedPageBreak/>
        <w:t>P</w:t>
      </w:r>
      <w:r w:rsidR="00095746">
        <w:rPr>
          <w:rFonts w:ascii="Times New Roman" w:hAnsi="Times New Roman" w:cs="Times New Roman"/>
          <w:b/>
          <w:sz w:val="28"/>
          <w:szCs w:val="28"/>
          <w:u w:val="single"/>
        </w:rPr>
        <w:t>ROBLEM</w:t>
      </w:r>
      <w:r w:rsidR="002B74F4">
        <w:rPr>
          <w:rFonts w:ascii="Times New Roman" w:hAnsi="Times New Roman" w:cs="Times New Roman"/>
          <w:b/>
          <w:sz w:val="28"/>
          <w:szCs w:val="28"/>
          <w:u w:val="single"/>
        </w:rPr>
        <w:t xml:space="preserve"> </w:t>
      </w:r>
      <w:r w:rsidR="00095746">
        <w:rPr>
          <w:rFonts w:ascii="Times New Roman" w:hAnsi="Times New Roman" w:cs="Times New Roman"/>
          <w:b/>
          <w:sz w:val="28"/>
          <w:szCs w:val="28"/>
          <w:u w:val="single"/>
        </w:rPr>
        <w:t xml:space="preserve"> STATEMENT</w:t>
      </w:r>
      <w:proofErr w:type="gramEnd"/>
      <w:r w:rsidRPr="00542FA3">
        <w:rPr>
          <w:rFonts w:ascii="Times New Roman" w:hAnsi="Times New Roman" w:cs="Times New Roman"/>
          <w:b/>
          <w:sz w:val="28"/>
          <w:szCs w:val="28"/>
          <w:u w:val="single"/>
        </w:rPr>
        <w:t>:</w:t>
      </w:r>
    </w:p>
    <w:p w14:paraId="53C54A16" w14:textId="77777777" w:rsidR="00F53129" w:rsidRPr="00F53129" w:rsidRDefault="00F53129" w:rsidP="00205F7F">
      <w:pPr>
        <w:pStyle w:val="NoSpacing"/>
        <w:rPr>
          <w:rFonts w:ascii="Times New Roman" w:hAnsi="Times New Roman" w:cs="Times New Roman"/>
          <w:b/>
          <w:sz w:val="28"/>
          <w:szCs w:val="28"/>
          <w:u w:val="single"/>
        </w:rPr>
      </w:pPr>
    </w:p>
    <w:p w14:paraId="1423F510" w14:textId="7A38A464" w:rsidR="00205F7F" w:rsidRDefault="00205F7F" w:rsidP="00205F7F">
      <w:pPr>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w:t>
      </w:r>
      <w:r w:rsidR="00D073B5">
        <w:rPr>
          <w:rFonts w:ascii="Times New Roman" w:hAnsi="Times New Roman" w:cs="Times New Roman"/>
          <w:sz w:val="24"/>
          <w:szCs w:val="24"/>
        </w:rPr>
        <w:t>e</w:t>
      </w:r>
      <w:r w:rsidRPr="00F47A69">
        <w:rPr>
          <w:rFonts w:ascii="Times New Roman" w:hAnsi="Times New Roman" w:cs="Times New Roman"/>
          <w:sz w:val="24"/>
          <w:szCs w:val="24"/>
        </w:rPr>
        <w:t xml:space="preserve">mails. </w:t>
      </w:r>
    </w:p>
    <w:p w14:paraId="785DA02B" w14:textId="77777777" w:rsidR="00F53129" w:rsidRPr="00F47A69" w:rsidRDefault="00F53129" w:rsidP="00205F7F">
      <w:pPr>
        <w:rPr>
          <w:rFonts w:ascii="Times New Roman" w:hAnsi="Times New Roman" w:cs="Times New Roman"/>
          <w:sz w:val="24"/>
          <w:szCs w:val="24"/>
        </w:rPr>
      </w:pPr>
    </w:p>
    <w:p w14:paraId="39F00036" w14:textId="52B80326"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w:t>
      </w:r>
      <w:r w:rsidR="00095746">
        <w:rPr>
          <w:rFonts w:ascii="Times New Roman" w:hAnsi="Times New Roman" w:cs="Times New Roman"/>
          <w:b/>
          <w:bCs/>
          <w:sz w:val="28"/>
          <w:szCs w:val="28"/>
          <w:u w:val="single"/>
        </w:rPr>
        <w:t>BJECTIVE</w:t>
      </w:r>
      <w:r w:rsidRPr="00542FA3">
        <w:rPr>
          <w:rFonts w:ascii="Times New Roman" w:hAnsi="Times New Roman" w:cs="Times New Roman"/>
          <w:b/>
          <w:bCs/>
          <w:sz w:val="28"/>
          <w:szCs w:val="28"/>
          <w:u w:val="single"/>
        </w:rPr>
        <w:t>:</w:t>
      </w: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6A07843D"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 xml:space="preserve">Maintain a log of all </w:t>
      </w:r>
      <w:r w:rsidR="00D073B5">
        <w:rPr>
          <w:color w:val="000000"/>
        </w:rPr>
        <w:t>e</w:t>
      </w:r>
      <w:r w:rsidRPr="00F145B0">
        <w:rPr>
          <w:color w:val="000000"/>
        </w:rPr>
        <w:t>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4FA572"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128ABD5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97D9A6D"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299F70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01B4A7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7BF08D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071F735"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A420BA"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400EF2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FC8D4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527063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404BBEB"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2F78CE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543929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B1FEC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AD689E2" w14:textId="77777777" w:rsidR="00F53129" w:rsidRDefault="00F53129"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3746B1B" w14:textId="77777777" w:rsidR="00F53129" w:rsidRDefault="00F53129"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7FACD3B" w14:textId="4BA046D2" w:rsidR="002B74F4" w:rsidRDefault="002B74F4"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Pr>
          <w:rFonts w:ascii="Times New Roman" w:hAnsi="Times New Roman" w:cs="Times New Roman"/>
          <w:b/>
          <w:bCs/>
          <w:sz w:val="28"/>
          <w:szCs w:val="28"/>
          <w:u w:val="single"/>
        </w:rPr>
        <w:t xml:space="preserve"> </w:t>
      </w:r>
    </w:p>
    <w:p w14:paraId="7C2C6CA9" w14:textId="77777777" w:rsidR="007637B3" w:rsidRDefault="007637B3"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3DDA01" w14:textId="77777777" w:rsidR="00F53129" w:rsidRDefault="00F53129"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10D4095" w14:textId="77777777" w:rsidR="003501A0" w:rsidRDefault="003501A0"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bookmarkStart w:id="0" w:name="_GoBack"/>
      <w:bookmarkEnd w:id="0"/>
    </w:p>
    <w:p w14:paraId="6D38E541"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C73C52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7A6A08F" w14:textId="62D8BD87" w:rsidR="00205F7F" w:rsidRPr="00542FA3" w:rsidRDefault="00C756B3"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LITERATURE</w:t>
      </w:r>
      <w:r w:rsidR="00C70AF7">
        <w:rPr>
          <w:rFonts w:ascii="Times New Roman" w:hAnsi="Times New Roman" w:cs="Times New Roman"/>
          <w:b/>
          <w:bCs/>
          <w:sz w:val="28"/>
          <w:szCs w:val="28"/>
          <w:u w:val="single"/>
        </w:rPr>
        <w:t xml:space="preserve"> REVIEW</w:t>
      </w:r>
      <w:r w:rsidR="00205F7F" w:rsidRPr="00542FA3">
        <w:rPr>
          <w:rFonts w:ascii="Times New Roman" w:hAnsi="Times New Roman" w:cs="Times New Roman"/>
          <w:b/>
          <w:bCs/>
          <w:sz w:val="28"/>
          <w:szCs w:val="28"/>
          <w:u w:val="single"/>
        </w:rPr>
        <w:t>:</w:t>
      </w:r>
    </w:p>
    <w:p w14:paraId="41E61006"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32018049" w14:textId="77777777" w:rsidR="00205F7F" w:rsidRPr="001B3B9A" w:rsidRDefault="00205F7F" w:rsidP="002B74F4">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7EA33CA5" w14:textId="66B71163" w:rsidR="00205F7F" w:rsidRPr="001B3B9A" w:rsidRDefault="00C70AF7" w:rsidP="002B74F4">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 xml:space="preserve">Saito, Y., Bershad, B. N., </w:t>
      </w:r>
      <w:proofErr w:type="spellStart"/>
      <w:r>
        <w:rPr>
          <w:rFonts w:ascii="Times New Roman" w:hAnsi="Times New Roman" w:cs="Times New Roman"/>
          <w:b/>
          <w:bCs/>
          <w:sz w:val="24"/>
          <w:szCs w:val="24"/>
        </w:rPr>
        <w:t>Andlevy</w:t>
      </w:r>
      <w:proofErr w:type="spellEnd"/>
      <w:r>
        <w:rPr>
          <w:rFonts w:ascii="Times New Roman" w:hAnsi="Times New Roman" w:cs="Times New Roman"/>
          <w:b/>
          <w:bCs/>
          <w:sz w:val="24"/>
          <w:szCs w:val="24"/>
        </w:rPr>
        <w:t>, H. Mamge</w:t>
      </w:r>
    </w:p>
    <w:p w14:paraId="575A74C2" w14:textId="444DD0F3" w:rsidR="00205F7F" w:rsidRPr="001B3B9A" w:rsidRDefault="00205F7F" w:rsidP="002B74F4">
      <w:pPr>
        <w:rPr>
          <w:rFonts w:ascii="Times New Roman" w:hAnsi="Times New Roman" w:cs="Times New Roman"/>
          <w:sz w:val="24"/>
          <w:szCs w:val="24"/>
        </w:rPr>
      </w:pPr>
      <w:r w:rsidRPr="001B3B9A">
        <w:rPr>
          <w:rFonts w:ascii="Times New Roman" w:hAnsi="Times New Roman" w:cs="Times New Roman"/>
          <w:sz w:val="24"/>
          <w:szCs w:val="24"/>
        </w:rPr>
        <w:t>Behrend et al. described a working-in-progress project called PostFix, a high-performance clustere</w:t>
      </w:r>
      <w:r w:rsidR="00735279">
        <w:rPr>
          <w:rFonts w:ascii="Times New Roman" w:hAnsi="Times New Roman" w:cs="Times New Roman"/>
          <w:sz w:val="24"/>
          <w:szCs w:val="24"/>
        </w:rPr>
        <w:t>d, distributed e-mail system [4</w:t>
      </w:r>
      <w:r w:rsidRPr="001B3B9A">
        <w:rPr>
          <w:rFonts w:ascii="Times New Roman" w:hAnsi="Times New Roman" w:cs="Times New Roman"/>
          <w:sz w:val="24"/>
          <w:szCs w:val="24"/>
        </w:rPr>
        <w:t>]. It used a collection of clusters distributed through a wide area to provide users with highly available and scalable services. Saito et al. described the motivation, design</w:t>
      </w:r>
      <w:r w:rsidR="00D073B5">
        <w:rPr>
          <w:rFonts w:ascii="Times New Roman" w:hAnsi="Times New Roman" w:cs="Times New Roman"/>
          <w:sz w:val="24"/>
          <w:szCs w:val="24"/>
        </w:rPr>
        <w:t>,</w:t>
      </w:r>
      <w:r w:rsidRPr="001B3B9A">
        <w:rPr>
          <w:rFonts w:ascii="Times New Roman" w:hAnsi="Times New Roman" w:cs="Times New Roman"/>
          <w:sz w:val="24"/>
          <w:szCs w:val="24"/>
        </w:rPr>
        <w:t xml:space="preserve"> and performance of Pos</w:t>
      </w:r>
      <w:r w:rsidR="00735279">
        <w:rPr>
          <w:rFonts w:ascii="Times New Roman" w:hAnsi="Times New Roman" w:cs="Times New Roman"/>
          <w:sz w:val="24"/>
          <w:szCs w:val="24"/>
        </w:rPr>
        <w:t>tFix, a scalable mail server [5</w:t>
      </w:r>
      <w:r w:rsidRPr="001B3B9A">
        <w:rPr>
          <w:rFonts w:ascii="Times New Roman" w:hAnsi="Times New Roman" w:cs="Times New Roman"/>
          <w:sz w:val="24"/>
          <w:szCs w:val="24"/>
        </w:rPr>
        <w:t>]. The goal of PostFix was to provide a highly available and scalable electronic mail service using a large cluster of commodity PCs. Their focus was on dynamic load balancing, automatic-configuration, and graceful degradation in the presence of failures.</w:t>
      </w:r>
    </w:p>
    <w:p w14:paraId="443E2931" w14:textId="0FE83260" w:rsidR="00205F7F" w:rsidRPr="001B3B9A" w:rsidRDefault="00735279" w:rsidP="002B74F4">
      <w:pPr>
        <w:pStyle w:val="ListParagraph"/>
        <w:numPr>
          <w:ilvl w:val="0"/>
          <w:numId w:val="27"/>
        </w:numPr>
        <w:rPr>
          <w:rFonts w:ascii="Times New Roman" w:hAnsi="Times New Roman" w:cs="Times New Roman"/>
          <w:b/>
          <w:bCs/>
          <w:sz w:val="24"/>
          <w:szCs w:val="24"/>
        </w:rPr>
      </w:pPr>
      <w:r>
        <w:rPr>
          <w:rFonts w:ascii="Times New Roman" w:hAnsi="Times New Roman" w:cs="Times New Roman"/>
          <w:b/>
          <w:bCs/>
          <w:sz w:val="24"/>
          <w:szCs w:val="24"/>
        </w:rPr>
        <w:t>DEVELOPMENT OF SERVER [6</w:t>
      </w:r>
      <w:r w:rsidR="00205F7F" w:rsidRPr="001B3B9A">
        <w:rPr>
          <w:rFonts w:ascii="Times New Roman" w:hAnsi="Times New Roman" w:cs="Times New Roman"/>
          <w:b/>
          <w:bCs/>
          <w:sz w:val="24"/>
          <w:szCs w:val="24"/>
        </w:rPr>
        <w:t>]</w:t>
      </w:r>
    </w:p>
    <w:p w14:paraId="1FBF1A2A" w14:textId="77777777" w:rsidR="00205F7F" w:rsidRPr="001B3B9A" w:rsidRDefault="00205F7F" w:rsidP="002B74F4">
      <w:pPr>
        <w:pStyle w:val="ListParagraph"/>
        <w:rPr>
          <w:rFonts w:ascii="Times New Roman" w:hAnsi="Times New Roman" w:cs="Times New Roman"/>
          <w:b/>
          <w:bCs/>
          <w:sz w:val="24"/>
          <w:szCs w:val="24"/>
        </w:rPr>
      </w:pPr>
      <w:r w:rsidRPr="001B3B9A">
        <w:rPr>
          <w:rFonts w:ascii="Times New Roman" w:hAnsi="Times New Roman" w:cs="Times New Roman"/>
          <w:b/>
          <w:bCs/>
          <w:sz w:val="24"/>
          <w:szCs w:val="24"/>
        </w:rPr>
        <w:t>-      O. De Vel, A. Anderson, M. Corney, and G. Mohay</w:t>
      </w:r>
    </w:p>
    <w:p w14:paraId="015B7D2D" w14:textId="5083B2E5" w:rsidR="00205F7F" w:rsidRPr="001B3B9A" w:rsidRDefault="00205F7F" w:rsidP="002B74F4">
      <w:pPr>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w:t>
      </w:r>
      <w:r w:rsidR="00AF0AD1">
        <w:rPr>
          <w:rFonts w:ascii="Times New Roman" w:hAnsi="Times New Roman" w:cs="Times New Roman"/>
          <w:sz w:val="24"/>
          <w:szCs w:val="24"/>
        </w:rPr>
        <w:t>s, individuals and government [6</w:t>
      </w:r>
      <w:r w:rsidRPr="001B3B9A">
        <w:rPr>
          <w:rFonts w:ascii="Times New Roman" w:hAnsi="Times New Roman" w:cs="Times New Roman"/>
          <w:sz w:val="24"/>
          <w:szCs w:val="24"/>
        </w:rPr>
        <w:t>]. Legality email can check from the header, the sender mail domain with a mail relay must match. Moreover, the validity of the email account must register in the system Mail Server.</w:t>
      </w:r>
    </w:p>
    <w:p w14:paraId="2DDDD881" w14:textId="11C0DFDE" w:rsidR="00205F7F" w:rsidRPr="001B3B9A" w:rsidRDefault="000C4F39" w:rsidP="002B74F4">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E</w:t>
      </w:r>
      <w:r w:rsidR="00095746">
        <w:rPr>
          <w:rFonts w:ascii="Times New Roman" w:eastAsia="Times New Roman" w:hAnsi="Times New Roman" w:cs="Times New Roman"/>
          <w:b/>
          <w:bCs/>
          <w:sz w:val="24"/>
          <w:szCs w:val="24"/>
          <w:lang w:eastAsia="en-IN"/>
        </w:rPr>
        <w:t>MAIL ARCHIVING STANDARDS</w:t>
      </w:r>
      <w:r>
        <w:rPr>
          <w:rFonts w:ascii="Times New Roman" w:eastAsia="Times New Roman" w:hAnsi="Times New Roman" w:cs="Times New Roman"/>
          <w:b/>
          <w:bCs/>
          <w:sz w:val="24"/>
          <w:szCs w:val="24"/>
          <w:lang w:eastAsia="en-IN"/>
        </w:rPr>
        <w:t xml:space="preserve"> [7</w:t>
      </w:r>
      <w:r w:rsidR="00205F7F" w:rsidRPr="001B3B9A">
        <w:rPr>
          <w:rFonts w:ascii="Times New Roman" w:eastAsia="Times New Roman" w:hAnsi="Times New Roman" w:cs="Times New Roman"/>
          <w:b/>
          <w:bCs/>
          <w:sz w:val="24"/>
          <w:szCs w:val="24"/>
          <w:lang w:eastAsia="en-IN"/>
        </w:rPr>
        <w:t>]</w:t>
      </w:r>
      <w:r w:rsidR="00205F7F" w:rsidRPr="001B3B9A">
        <w:rPr>
          <w:rFonts w:ascii="Times New Roman" w:eastAsia="Times New Roman" w:hAnsi="Times New Roman" w:cs="Times New Roman"/>
          <w:sz w:val="24"/>
          <w:szCs w:val="24"/>
          <w:lang w:eastAsia="en-IN"/>
        </w:rPr>
        <w:t xml:space="preserve"> </w:t>
      </w:r>
    </w:p>
    <w:p w14:paraId="32C78656" w14:textId="481F1464" w:rsidR="00205F7F" w:rsidRPr="001B3B9A" w:rsidRDefault="00205F7F" w:rsidP="002B74F4">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hAnsi="Times New Roman" w:cs="Times New Roman"/>
          <w:b/>
          <w:bCs/>
          <w:sz w:val="24"/>
          <w:szCs w:val="24"/>
        </w:rPr>
        <w:t>J., C</w:t>
      </w:r>
      <w:r w:rsidR="00D2482F">
        <w:rPr>
          <w:rFonts w:ascii="Times New Roman" w:hAnsi="Times New Roman" w:cs="Times New Roman"/>
          <w:b/>
          <w:bCs/>
          <w:sz w:val="24"/>
          <w:szCs w:val="24"/>
        </w:rPr>
        <w:t>zerwinski</w:t>
      </w:r>
      <w:r w:rsidRPr="001B3B9A">
        <w:rPr>
          <w:rFonts w:ascii="Times New Roman" w:hAnsi="Times New Roman" w:cs="Times New Roman"/>
          <w:b/>
          <w:bCs/>
          <w:sz w:val="24"/>
          <w:szCs w:val="24"/>
        </w:rPr>
        <w:t>, S., J</w:t>
      </w:r>
      <w:r w:rsidR="00D2482F">
        <w:rPr>
          <w:rFonts w:ascii="Times New Roman" w:hAnsi="Times New Roman" w:cs="Times New Roman"/>
          <w:b/>
          <w:bCs/>
          <w:sz w:val="24"/>
          <w:szCs w:val="24"/>
        </w:rPr>
        <w:t>oseph</w:t>
      </w:r>
      <w:r w:rsidRPr="001B3B9A">
        <w:rPr>
          <w:rFonts w:ascii="Times New Roman" w:hAnsi="Times New Roman" w:cs="Times New Roman"/>
          <w:b/>
          <w:bCs/>
          <w:sz w:val="24"/>
          <w:szCs w:val="24"/>
        </w:rPr>
        <w:t>, A.  D., B</w:t>
      </w:r>
      <w:r w:rsidR="00D2482F">
        <w:rPr>
          <w:rFonts w:ascii="Times New Roman" w:hAnsi="Times New Roman" w:cs="Times New Roman"/>
          <w:b/>
          <w:bCs/>
          <w:sz w:val="24"/>
          <w:szCs w:val="24"/>
        </w:rPr>
        <w:t>rewer</w:t>
      </w:r>
    </w:p>
    <w:p w14:paraId="2B795C6F" w14:textId="77777777" w:rsidR="00205F7F" w:rsidRPr="00254518" w:rsidRDefault="00205F7F" w:rsidP="002B74F4">
      <w:pPr>
        <w:spacing w:before="100" w:beforeAutospacing="1" w:after="100" w:afterAutospacing="1" w:line="240" w:lineRule="auto"/>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9DBDF95" w14:textId="35F6724D" w:rsidR="00205F7F" w:rsidRPr="00254518" w:rsidRDefault="00205F7F" w:rsidP="002B74F4">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Requirements for Managing Electronic Messages as Records</w:t>
      </w:r>
    </w:p>
    <w:p w14:paraId="331D43BD" w14:textId="5BE38D98" w:rsidR="00205F7F" w:rsidRPr="00254518" w:rsidRDefault="00205F7F" w:rsidP="002B74F4">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Procedures and Issues for Managing Electronic Messages as Records</w:t>
      </w:r>
    </w:p>
    <w:p w14:paraId="04BC7B56" w14:textId="617FF87A" w:rsidR="00205F7F" w:rsidRPr="00254518" w:rsidRDefault="00205F7F" w:rsidP="002B74F4">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IIM/ARMA TR48-2006</w:t>
      </w:r>
      <w:r w:rsidR="000C4F39">
        <w:rPr>
          <w:rFonts w:ascii="Times New Roman" w:eastAsia="Times New Roman" w:hAnsi="Times New Roman" w:cs="Times New Roman"/>
          <w:sz w:val="24"/>
          <w:szCs w:val="24"/>
          <w:lang w:eastAsia="en-IN"/>
        </w:rPr>
        <w:t>[7</w:t>
      </w:r>
      <w:r w:rsidRPr="001B3B9A">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xml:space="preserve">, Revised Framework for the Integration of Electronic Document Management </w:t>
      </w:r>
      <w:r w:rsidR="002B74F4" w:rsidRPr="00254518">
        <w:rPr>
          <w:rFonts w:ascii="Times New Roman" w:eastAsia="Times New Roman" w:hAnsi="Times New Roman" w:cs="Times New Roman"/>
          <w:sz w:val="24"/>
          <w:szCs w:val="24"/>
          <w:lang w:eastAsia="en-IN"/>
        </w:rPr>
        <w:t>Systems</w:t>
      </w:r>
      <w:r w:rsidRPr="00254518">
        <w:rPr>
          <w:rFonts w:ascii="Times New Roman" w:eastAsia="Times New Roman" w:hAnsi="Times New Roman" w:cs="Times New Roman"/>
          <w:sz w:val="24"/>
          <w:szCs w:val="24"/>
          <w:lang w:eastAsia="en-IN"/>
        </w:rPr>
        <w:t xml:space="preserve"> and Electronic Records Management Systems</w:t>
      </w:r>
    </w:p>
    <w:p w14:paraId="4DD44545"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b/>
          <w:bCs/>
          <w:sz w:val="32"/>
          <w:szCs w:val="32"/>
        </w:rPr>
      </w:pPr>
    </w:p>
    <w:p w14:paraId="63723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99A700"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6C2201E" w14:textId="77777777" w:rsidR="001B3A1C" w:rsidRDefault="001B3A1C"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A876F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DE935B4"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6BE0EE9"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4ED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F7F9FF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287A5B" w14:textId="74DF19C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DECF07D" w14:textId="77777777" w:rsidR="00FD7812" w:rsidRDefault="00FD7812"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3E1211E" w14:textId="77777777" w:rsidR="00F53129" w:rsidRDefault="00F53129"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1EAD4A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ED7545" w14:textId="33531324"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lastRenderedPageBreak/>
        <w:t>M</w:t>
      </w:r>
      <w:r w:rsidR="00095746">
        <w:rPr>
          <w:rFonts w:ascii="Times New Roman" w:hAnsi="Times New Roman" w:cs="Times New Roman"/>
          <w:b/>
          <w:bCs/>
          <w:sz w:val="28"/>
          <w:szCs w:val="28"/>
          <w:u w:val="single"/>
        </w:rPr>
        <w:t>ETHODOLOGY</w:t>
      </w:r>
      <w:r>
        <w:rPr>
          <w:rFonts w:ascii="Times New Roman" w:hAnsi="Times New Roman" w:cs="Times New Roman"/>
          <w:b/>
          <w:bCs/>
          <w:sz w:val="28"/>
          <w:szCs w:val="28"/>
          <w:u w:val="single"/>
        </w:rPr>
        <w:t>:</w:t>
      </w:r>
      <w:r>
        <w:rPr>
          <w:rFonts w:ascii="Times New Roman" w:hAnsi="Times New Roman" w:cs="Times New Roman"/>
          <w:b/>
          <w:bCs/>
          <w:sz w:val="28"/>
          <w:szCs w:val="28"/>
        </w:rPr>
        <w:t xml:space="preserve">   </w:t>
      </w:r>
    </w:p>
    <w:p w14:paraId="58B8A70A" w14:textId="2F8B7D2B" w:rsidR="00205F7F" w:rsidRDefault="00205F7F" w:rsidP="00205F7F">
      <w:pPr>
        <w:tabs>
          <w:tab w:val="left" w:pos="9615"/>
        </w:tabs>
        <w:autoSpaceDE w:val="0"/>
        <w:autoSpaceDN w:val="0"/>
        <w:adjustRightInd w:val="0"/>
        <w:spacing w:after="0" w:line="276" w:lineRule="auto"/>
        <w:rPr>
          <w:b/>
          <w:bCs/>
          <w:sz w:val="24"/>
          <w:szCs w:val="24"/>
        </w:rPr>
      </w:pPr>
      <w:r>
        <w:rPr>
          <w:sz w:val="24"/>
          <w:szCs w:val="24"/>
        </w:rPr>
        <w:t xml:space="preserve">The project follows </w:t>
      </w:r>
      <w:r w:rsidR="00D073B5">
        <w:rPr>
          <w:sz w:val="24"/>
          <w:szCs w:val="24"/>
        </w:rPr>
        <w:t xml:space="preserve">the </w:t>
      </w:r>
      <w:r>
        <w:rPr>
          <w:b/>
          <w:bCs/>
          <w:sz w:val="24"/>
          <w:szCs w:val="24"/>
        </w:rPr>
        <w:t>Iterative model.</w:t>
      </w:r>
      <w:r w:rsidR="008C22B4">
        <w:rPr>
          <w:b/>
          <w:bCs/>
          <w:sz w:val="24"/>
          <w:szCs w:val="24"/>
        </w:rPr>
        <w:t xml:space="preserve"> </w:t>
      </w:r>
    </w:p>
    <w:p w14:paraId="25CB0CA2" w14:textId="145EC821" w:rsidR="00F53129" w:rsidRDefault="008C22B4" w:rsidP="00205F7F">
      <w:pPr>
        <w:pStyle w:val="Body"/>
        <w:spacing w:line="360" w:lineRule="auto"/>
        <w:jc w:val="both"/>
        <w:rPr>
          <w:rFonts w:eastAsia="Times New Roman" w:cs="Times New Roman"/>
          <w:b/>
          <w:sz w:val="24"/>
          <w:szCs w:val="24"/>
        </w:rPr>
      </w:pPr>
      <w:r>
        <w:rPr>
          <w:rFonts w:eastAsia="Times New Roman" w:cs="Times New Roman"/>
          <w:b/>
          <w:sz w:val="24"/>
          <w:szCs w:val="24"/>
        </w:rPr>
        <w:t xml:space="preserve">          </w:t>
      </w:r>
      <w:r w:rsidR="00760F0B">
        <w:rPr>
          <w:noProof/>
          <w14:textOutline w14:w="0" w14:cap="rnd" w14:cmpd="sng" w14:algn="ctr">
            <w14:noFill/>
            <w14:prstDash w14:val="solid"/>
            <w14:bevel/>
          </w14:textOutline>
        </w:rPr>
        <w:drawing>
          <wp:inline distT="0" distB="0" distL="0" distR="0" wp14:anchorId="013EECA7" wp14:editId="6E0EE3A3">
            <wp:extent cx="6248400" cy="3771900"/>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5918"/>
                    <a:stretch/>
                  </pic:blipFill>
                  <pic:spPr bwMode="auto">
                    <a:xfrm>
                      <a:off x="0" y="0"/>
                      <a:ext cx="6252121" cy="3774146"/>
                    </a:xfrm>
                    <a:prstGeom prst="rect">
                      <a:avLst/>
                    </a:prstGeom>
                    <a:noFill/>
                    <a:ln>
                      <a:noFill/>
                    </a:ln>
                    <a:extLst>
                      <a:ext uri="{53640926-AAD7-44D8-BBD7-CCE9431645EC}">
                        <a14:shadowObscured xmlns:a14="http://schemas.microsoft.com/office/drawing/2010/main"/>
                      </a:ext>
                    </a:extLst>
                  </pic:spPr>
                </pic:pic>
              </a:graphicData>
            </a:graphic>
          </wp:inline>
        </w:drawing>
      </w:r>
    </w:p>
    <w:p w14:paraId="13305F73" w14:textId="3C9439B5" w:rsidR="007637B3" w:rsidRDefault="007637B3" w:rsidP="00205F7F">
      <w:pPr>
        <w:pStyle w:val="Body"/>
        <w:spacing w:line="360" w:lineRule="auto"/>
        <w:jc w:val="both"/>
        <w:rPr>
          <w:rFonts w:eastAsia="Times New Roman" w:cs="Times New Roman"/>
          <w:b/>
          <w:sz w:val="24"/>
          <w:szCs w:val="24"/>
        </w:rPr>
      </w:pP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r>
      <w:r>
        <w:rPr>
          <w:rFonts w:eastAsia="Times New Roman" w:cs="Times New Roman"/>
          <w:b/>
          <w:sz w:val="24"/>
          <w:szCs w:val="24"/>
        </w:rPr>
        <w:tab/>
        <w:t>Iterative Model [8]</w:t>
      </w:r>
    </w:p>
    <w:p w14:paraId="286689E3"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00C487BC"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0E97E89A" w14:textId="77777777" w:rsidR="00205F7F" w:rsidRPr="001A7C45" w:rsidRDefault="00205F7F" w:rsidP="00205F7F">
      <w:pPr>
        <w:pStyle w:val="Default"/>
        <w:ind w:left="720" w:firstLine="720"/>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50ED0AA3" w14:textId="33C5224C" w:rsidR="00760F0B" w:rsidRPr="001A7C45" w:rsidRDefault="00205F7F" w:rsidP="00A80CE0">
      <w:pPr>
        <w:pStyle w:val="Default"/>
        <w:ind w:left="720" w:firstLine="720"/>
        <w:rPr>
          <w:rFonts w:ascii="Times New Roman" w:hAnsi="Times New Roman" w:cs="Times New Roman"/>
        </w:rPr>
      </w:pPr>
      <w:r w:rsidRPr="001A7C45">
        <w:rPr>
          <w:rFonts w:ascii="Times New Roman" w:hAnsi="Times New Roman" w:cs="Times New Roman"/>
        </w:rPr>
        <w:t>required by an organization.</w:t>
      </w:r>
    </w:p>
    <w:p w14:paraId="7D301D01"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39D5A7C6" w14:textId="17A57217" w:rsidR="00205F7F" w:rsidRPr="001A7C45" w:rsidRDefault="00205F7F" w:rsidP="00205F7F">
      <w:pPr>
        <w:pStyle w:val="Default"/>
        <w:ind w:left="1440"/>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 the content</w:t>
      </w:r>
      <w:r>
        <w:rPr>
          <w:rFonts w:ascii="Times New Roman" w:hAnsi="Times New Roman" w:cs="Times New Roman"/>
        </w:rPr>
        <w:t>.</w:t>
      </w:r>
    </w:p>
    <w:p w14:paraId="54922CD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06D04DF8" w14:textId="77777777" w:rsidR="00205F7F" w:rsidRPr="00B95731" w:rsidRDefault="00205F7F" w:rsidP="00205F7F">
      <w:pPr>
        <w:pStyle w:val="Default"/>
        <w:ind w:left="1440"/>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04BC63D"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7600CCE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17C1A359"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king suitable changes if required.</w:t>
      </w:r>
    </w:p>
    <w:p w14:paraId="7AA43EB5" w14:textId="77777777" w:rsidR="00205F7F" w:rsidRPr="00542FA3"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
    <w:p w14:paraId="0A069A7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3A61AD9D" w14:textId="77777777" w:rsidR="00205F7F"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cumentation of the implemented code.</w:t>
      </w:r>
    </w:p>
    <w:p w14:paraId="504E31B5" w14:textId="41168FFB" w:rsidR="00205F7F" w:rsidRPr="00C75C92"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w:t>
      </w:r>
      <w:r w:rsidR="00D073B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ject.</w:t>
      </w:r>
    </w:p>
    <w:p w14:paraId="62D5C624"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4E50577" w14:textId="77777777" w:rsidR="00A47418"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192D608"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929CBD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137EF11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210F8AF0" w14:textId="4D4EB445" w:rsidR="00A47418"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t xml:space="preserve">Email Architecture </w:t>
      </w:r>
      <w:r w:rsidR="00685C0E">
        <w:rPr>
          <w:rFonts w:ascii="Times New Roman" w:eastAsia="Times New Roman" w:hAnsi="Times New Roman" w:cs="Times New Roman"/>
          <w:b/>
          <w:sz w:val="24"/>
          <w:szCs w:val="24"/>
        </w:rPr>
        <w:tab/>
      </w:r>
    </w:p>
    <w:p w14:paraId="56BDB58B" w14:textId="23F33109" w:rsidR="00760F0B"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ail system is an integration of several </w:t>
      </w:r>
      <w:r w:rsidR="00797EAA">
        <w:rPr>
          <w:rFonts w:ascii="Times New Roman" w:eastAsia="Times New Roman" w:hAnsi="Times New Roman" w:cs="Times New Roman"/>
          <w:sz w:val="24"/>
          <w:szCs w:val="24"/>
        </w:rPr>
        <w:t>components</w:t>
      </w:r>
      <w:r>
        <w:rPr>
          <w:rFonts w:ascii="Times New Roman" w:eastAsia="Times New Roman" w:hAnsi="Times New Roman" w:cs="Times New Roman"/>
          <w:sz w:val="24"/>
          <w:szCs w:val="24"/>
        </w:rPr>
        <w:t xml:space="preserve"> such as hardware and software, services and protocol that support the communication between</w:t>
      </w:r>
      <w:r w:rsidR="00797EAA">
        <w:rPr>
          <w:rFonts w:ascii="Times New Roman" w:eastAsia="Times New Roman" w:hAnsi="Times New Roman" w:cs="Times New Roman"/>
          <w:sz w:val="24"/>
          <w:szCs w:val="24"/>
        </w:rPr>
        <w:t xml:space="preserve"> user and server, or vice versa. Based on working mail server can classify into two components: Outgoing Server (Sending Mail) used to send the email via SMTP port </w:t>
      </w:r>
      <w:r w:rsidR="00760F0B">
        <w:rPr>
          <w:rFonts w:ascii="Times New Roman" w:eastAsia="Times New Roman" w:hAnsi="Times New Roman" w:cs="Times New Roman"/>
          <w:sz w:val="24"/>
          <w:szCs w:val="24"/>
        </w:rPr>
        <w:t xml:space="preserve">25; Incoming Server (Receiving Mail) is useful to handle the process of accessing the mail on the server using </w:t>
      </w:r>
      <w:r w:rsidR="00D073B5">
        <w:rPr>
          <w:rFonts w:ascii="Times New Roman" w:eastAsia="Times New Roman" w:hAnsi="Times New Roman" w:cs="Times New Roman"/>
          <w:sz w:val="24"/>
          <w:szCs w:val="24"/>
        </w:rPr>
        <w:t xml:space="preserve">the </w:t>
      </w:r>
      <w:r w:rsidR="00760F0B">
        <w:rPr>
          <w:rFonts w:ascii="Times New Roman" w:eastAsia="Times New Roman" w:hAnsi="Times New Roman" w:cs="Times New Roman"/>
          <w:sz w:val="24"/>
          <w:szCs w:val="24"/>
        </w:rPr>
        <w:t>POP3 protocol.</w:t>
      </w:r>
    </w:p>
    <w:p w14:paraId="43ACD94C" w14:textId="77777777" w:rsidR="009A6162" w:rsidRDefault="009A6162"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2FC8BBDA" w14:textId="0B2E1C1C" w:rsidR="007637B3" w:rsidRDefault="00760F0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012EA4DD" wp14:editId="10200612">
            <wp:extent cx="6858000" cy="2266987"/>
            <wp:effectExtent l="19050" t="19050" r="19050" b="1905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solidFill>
                        <a:schemeClr val="tx1"/>
                      </a:solidFill>
                    </a:ln>
                  </pic:spPr>
                </pic:pic>
              </a:graphicData>
            </a:graphic>
          </wp:inline>
        </w:drawing>
      </w:r>
    </w:p>
    <w:p w14:paraId="0CC2C13B" w14:textId="77777777" w:rsidR="007637B3" w:rsidRPr="007637B3" w:rsidRDefault="007637B3"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510D36DF" w14:textId="21259190" w:rsidR="00205F7F" w:rsidRDefault="007637B3" w:rsidP="000D1A4B">
      <w:pPr>
        <w:tabs>
          <w:tab w:val="left" w:pos="9615"/>
        </w:tabs>
        <w:autoSpaceDE w:val="0"/>
        <w:autoSpaceDN w:val="0"/>
        <w:adjustRightInd w:val="0"/>
        <w:spacing w:after="0" w:line="276" w:lineRule="auto"/>
        <w:jc w:val="center"/>
        <w:rPr>
          <w:rFonts w:ascii="Times New Roman" w:eastAsia="Times New Roman" w:hAnsi="Times New Roman" w:cs="Times New Roman"/>
          <w:b/>
          <w:sz w:val="24"/>
          <w:szCs w:val="32"/>
        </w:rPr>
      </w:pPr>
      <w:r w:rsidRPr="000D1A4B">
        <w:rPr>
          <w:rFonts w:ascii="Times New Roman" w:eastAsia="Times New Roman" w:hAnsi="Times New Roman" w:cs="Times New Roman"/>
          <w:b/>
          <w:sz w:val="24"/>
          <w:szCs w:val="32"/>
        </w:rPr>
        <w:t xml:space="preserve">Architecture of Email </w:t>
      </w:r>
      <w:r w:rsidR="002B74F4">
        <w:rPr>
          <w:rFonts w:ascii="Times New Roman" w:eastAsia="Times New Roman" w:hAnsi="Times New Roman" w:cs="Times New Roman"/>
          <w:b/>
          <w:sz w:val="24"/>
          <w:szCs w:val="32"/>
        </w:rPr>
        <w:t>S</w:t>
      </w:r>
      <w:r w:rsidRPr="000D1A4B">
        <w:rPr>
          <w:rFonts w:ascii="Times New Roman" w:eastAsia="Times New Roman" w:hAnsi="Times New Roman" w:cs="Times New Roman"/>
          <w:b/>
          <w:sz w:val="24"/>
          <w:szCs w:val="32"/>
        </w:rPr>
        <w:t>ystem</w:t>
      </w:r>
      <w:r w:rsidR="002B74F4">
        <w:rPr>
          <w:rFonts w:ascii="Times New Roman" w:eastAsia="Times New Roman" w:hAnsi="Times New Roman" w:cs="Times New Roman"/>
          <w:b/>
          <w:sz w:val="24"/>
          <w:szCs w:val="32"/>
        </w:rPr>
        <w:t xml:space="preserve"> [9]</w:t>
      </w:r>
    </w:p>
    <w:p w14:paraId="01B6BD38" w14:textId="5A85B7AD" w:rsidR="002B74F4" w:rsidRPr="000D1A4B" w:rsidRDefault="002B74F4" w:rsidP="000D1A4B">
      <w:pPr>
        <w:tabs>
          <w:tab w:val="left" w:pos="9615"/>
        </w:tabs>
        <w:autoSpaceDE w:val="0"/>
        <w:autoSpaceDN w:val="0"/>
        <w:adjustRightInd w:val="0"/>
        <w:spacing w:after="0" w:line="276" w:lineRule="auto"/>
        <w:jc w:val="center"/>
        <w:rPr>
          <w:rFonts w:ascii="Times New Roman" w:eastAsia="Times New Roman" w:hAnsi="Times New Roman" w:cs="Times New Roman"/>
          <w:b/>
          <w:sz w:val="24"/>
          <w:szCs w:val="32"/>
        </w:rPr>
      </w:pPr>
      <w:r>
        <w:rPr>
          <w:rFonts w:ascii="Times New Roman" w:eastAsia="Times New Roman" w:hAnsi="Times New Roman" w:cs="Times New Roman"/>
          <w:b/>
          <w:sz w:val="24"/>
          <w:szCs w:val="32"/>
        </w:rPr>
        <w:t xml:space="preserve"> </w:t>
      </w:r>
    </w:p>
    <w:p w14:paraId="02FEFB5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8A8327" w14:textId="07166354"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00095746">
        <w:rPr>
          <w:rFonts w:ascii="Times New Roman" w:eastAsia="Times New Roman" w:hAnsi="Times New Roman" w:cs="Times New Roman"/>
          <w:b/>
          <w:sz w:val="28"/>
          <w:szCs w:val="28"/>
          <w:u w:val="single"/>
        </w:rPr>
        <w:t>YSTEM REQUIREMENTS</w:t>
      </w:r>
      <w:r w:rsidRPr="00542FA3">
        <w:rPr>
          <w:rFonts w:ascii="Times New Roman" w:eastAsia="Times New Roman" w:hAnsi="Times New Roman" w:cs="Times New Roman"/>
          <w:b/>
          <w:sz w:val="28"/>
          <w:szCs w:val="28"/>
          <w:u w:val="single"/>
        </w:rPr>
        <w:t>:</w:t>
      </w:r>
    </w:p>
    <w:p w14:paraId="52D66E9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75EA28E"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548EDE6D"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F7E853"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4C985AC5" w14:textId="257C026E" w:rsidR="00205F7F" w:rsidRPr="00542FA3" w:rsidRDefault="00C756B3"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40</w:t>
      </w:r>
      <w:r w:rsidR="00205F7F" w:rsidRPr="00542FA3">
        <w:rPr>
          <w:rFonts w:ascii="Times New Roman" w:eastAsia="Times New Roman" w:hAnsi="Times New Roman" w:cs="Times New Roman"/>
          <w:sz w:val="24"/>
          <w:szCs w:val="24"/>
        </w:rPr>
        <w:t>GB Hard disk</w:t>
      </w:r>
    </w:p>
    <w:p w14:paraId="0BDF0E43"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732D9E3" w14:textId="77777777" w:rsidR="00205F7F" w:rsidRPr="00542FA3"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44DDA01F"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C0F071C" w14:textId="6B1E74AB" w:rsidR="00205F7F" w:rsidRDefault="00760F0B"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07907838"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3509542B" w14:textId="77777777"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A6EB950"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54C7E8D6"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6BCAA9B" w14:textId="75D2B55D"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2F849557" w14:textId="54F44FA6" w:rsidR="00FD7812" w:rsidRDefault="00FD7812"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1EEC352" w14:textId="72319BD1" w:rsidR="00205F7F" w:rsidRDefault="00205F7F" w:rsidP="00511544">
      <w:pPr>
        <w:tabs>
          <w:tab w:val="left" w:pos="9615"/>
        </w:tabs>
        <w:autoSpaceDE w:val="0"/>
        <w:autoSpaceDN w:val="0"/>
        <w:adjustRightInd w:val="0"/>
        <w:spacing w:line="276" w:lineRule="auto"/>
        <w:jc w:val="center"/>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lastRenderedPageBreak/>
        <w:t>S</w:t>
      </w:r>
      <w:r w:rsidR="00095746">
        <w:rPr>
          <w:rFonts w:ascii="Times New Roman" w:eastAsia="Times New Roman" w:hAnsi="Times New Roman" w:cs="Times New Roman"/>
          <w:b/>
          <w:sz w:val="28"/>
          <w:szCs w:val="28"/>
          <w:u w:val="single"/>
        </w:rPr>
        <w:t>CHEDULE</w:t>
      </w:r>
      <w:r w:rsidRPr="00542FA3">
        <w:rPr>
          <w:rFonts w:ascii="Times New Roman" w:eastAsia="Times New Roman" w:hAnsi="Times New Roman" w:cs="Times New Roman"/>
          <w:b/>
          <w:sz w:val="28"/>
          <w:szCs w:val="28"/>
          <w:u w:val="single"/>
        </w:rPr>
        <w:t xml:space="preserv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FC8087C" w14:textId="77777777" w:rsidR="00205F7F" w:rsidRPr="00C50B71"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7FA8C3C" w14:textId="77777777" w:rsidR="00205F7F" w:rsidRPr="00C50B71" w:rsidRDefault="00205F7F" w:rsidP="00205F7F">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drawing>
          <wp:inline distT="0" distB="0" distL="0" distR="0" wp14:anchorId="63AD61B0" wp14:editId="68F3AEB6">
            <wp:extent cx="7032018" cy="4743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37321" cy="4747027"/>
                    </a:xfrm>
                    <a:prstGeom prst="rect">
                      <a:avLst/>
                    </a:prstGeom>
                    <a:noFill/>
                    <a:ln>
                      <a:noFill/>
                    </a:ln>
                  </pic:spPr>
                </pic:pic>
              </a:graphicData>
            </a:graphic>
          </wp:inline>
        </w:drawing>
      </w:r>
    </w:p>
    <w:p w14:paraId="21E2B822"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CB216FF"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4837AEA" w14:textId="1949AAF1"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3A2F8F48" w14:textId="4D988BAE"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56C4A0C" w14:textId="77777777" w:rsidR="002B74F4" w:rsidRDefault="002B74F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6616D27" w14:textId="77777777" w:rsidR="002B74F4" w:rsidRDefault="002B74F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2A52CE4" w14:textId="77777777" w:rsidR="002B74F4" w:rsidRDefault="002B74F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5B7D164" w14:textId="77777777" w:rsidR="002B74F4" w:rsidRDefault="002B74F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47E8A366" w14:textId="77777777" w:rsidR="002B74F4" w:rsidRDefault="002B74F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03379D6" w14:textId="01D5E89A"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666E88E" w14:textId="6782597A"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EAF839A" w14:textId="7E585C18"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ED20AEB" w14:textId="77777777" w:rsidR="00511544" w:rsidRDefault="00511544"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0CF006DE"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lastRenderedPageBreak/>
        <w:t>R</w:t>
      </w:r>
      <w:r w:rsidR="00095746">
        <w:rPr>
          <w:rFonts w:ascii="Times New Roman" w:eastAsia="Times New Roman" w:hAnsi="Times New Roman" w:cs="Times New Roman"/>
          <w:b/>
          <w:sz w:val="28"/>
          <w:szCs w:val="28"/>
          <w:u w:val="single"/>
        </w:rPr>
        <w:t>EF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43C1BEFF" w:rsidR="00C70AF7" w:rsidRPr="00D94141" w:rsidRDefault="002E2649" w:rsidP="00D94141">
      <w:pPr>
        <w:ind w:left="720"/>
        <w:rPr>
          <w:rFonts w:ascii="Times New Roman" w:hAnsi="Times New Roman" w:cs="Times New Roman"/>
        </w:rPr>
      </w:pPr>
      <w:r w:rsidRPr="00D94141">
        <w:rPr>
          <w:rFonts w:ascii="Times New Roman" w:hAnsi="Times New Roman" w:cs="Times New Roman"/>
        </w:rPr>
        <w:t>[1</w:t>
      </w:r>
      <w:r w:rsidR="00C70AF7" w:rsidRPr="00D94141">
        <w:rPr>
          <w:rFonts w:ascii="Times New Roman" w:hAnsi="Times New Roman" w:cs="Times New Roman"/>
        </w:rPr>
        <w:t>] https://www.geeksforgeeks.org/simple-mail-transfer-protocol-smtp/</w:t>
      </w:r>
    </w:p>
    <w:p w14:paraId="7C8C6194" w14:textId="10394EF1" w:rsidR="00F22B4B" w:rsidRPr="00D94141" w:rsidRDefault="00F22B4B" w:rsidP="00D94141">
      <w:pPr>
        <w:ind w:left="720"/>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2</w:t>
      </w:r>
      <w:r w:rsidRPr="00D94141">
        <w:rPr>
          <w:rFonts w:ascii="Times New Roman" w:hAnsi="Times New Roman" w:cs="Times New Roman"/>
        </w:rPr>
        <w:t xml:space="preserve">] </w:t>
      </w:r>
      <w:hyperlink r:id="rId14" w:history="1">
        <w:r w:rsidRPr="00D94141">
          <w:rPr>
            <w:rStyle w:val="Hyperlink"/>
            <w:rFonts w:ascii="Times New Roman" w:hAnsi="Times New Roman" w:cs="Times New Roman"/>
          </w:rPr>
          <w:t>https://www.javatpoint.com/simple-mail-transfer-protocol</w:t>
        </w:r>
      </w:hyperlink>
    </w:p>
    <w:p w14:paraId="65D2B379" w14:textId="7B15EA2C" w:rsidR="00F22B4B" w:rsidRPr="00D94141" w:rsidRDefault="00F22B4B" w:rsidP="00D94141">
      <w:pPr>
        <w:ind w:left="720"/>
        <w:rPr>
          <w:rFonts w:ascii="Times New Roman" w:hAnsi="Times New Roman" w:cs="Times New Roman"/>
        </w:rPr>
      </w:pPr>
      <w:r w:rsidRPr="00D94141">
        <w:rPr>
          <w:rFonts w:ascii="Times New Roman" w:hAnsi="Times New Roman" w:cs="Times New Roman"/>
        </w:rPr>
        <w:t>[</w:t>
      </w:r>
      <w:r w:rsidR="002E2649" w:rsidRPr="00D94141">
        <w:rPr>
          <w:rFonts w:ascii="Times New Roman" w:hAnsi="Times New Roman" w:cs="Times New Roman"/>
        </w:rPr>
        <w:t>3</w:t>
      </w:r>
      <w:r w:rsidRPr="00D94141">
        <w:rPr>
          <w:rFonts w:ascii="Times New Roman" w:hAnsi="Times New Roman" w:cs="Times New Roman"/>
        </w:rPr>
        <w:t xml:space="preserve">] </w:t>
      </w:r>
      <w:hyperlink r:id="rId15" w:history="1">
        <w:r w:rsidR="00760F0B" w:rsidRPr="00D94141">
          <w:rPr>
            <w:rStyle w:val="Hyperlink"/>
            <w:rFonts w:ascii="Times New Roman" w:hAnsi="Times New Roman" w:cs="Times New Roman"/>
          </w:rPr>
          <w:t>https://www.globalsign.com/en-in/blog/what-is-a-certificate-signing-request-csr/</w:t>
        </w:r>
      </w:hyperlink>
    </w:p>
    <w:p w14:paraId="7C76F41B"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 xml:space="preserve">[4] VONBEHREN, J., CZERWINSKI, S., JOSEPH, A.  D., BREWER, E. A., AND KUBIATOWICZ, J.  </w:t>
      </w:r>
    </w:p>
    <w:p w14:paraId="5836304B" w14:textId="72095399" w:rsidR="006A7376" w:rsidRPr="00D94141" w:rsidRDefault="006A7376" w:rsidP="00D94141">
      <w:pPr>
        <w:ind w:left="720"/>
        <w:rPr>
          <w:rFonts w:ascii="Times New Roman" w:hAnsi="Times New Roman" w:cs="Times New Roman"/>
        </w:rPr>
      </w:pPr>
      <w:r w:rsidRPr="00D94141">
        <w:rPr>
          <w:rFonts w:ascii="Times New Roman" w:hAnsi="Times New Roman" w:cs="Times New Roman"/>
        </w:rPr>
        <w:t>[5] SAITO, Y., BERSHAD, B. N., ANDLEVY, H. M. Man-</w:t>
      </w:r>
      <w:proofErr w:type="spellStart"/>
      <w:r w:rsidRPr="00D94141">
        <w:rPr>
          <w:rFonts w:ascii="Times New Roman" w:hAnsi="Times New Roman" w:cs="Times New Roman"/>
        </w:rPr>
        <w:t>ageability</w:t>
      </w:r>
      <w:proofErr w:type="spellEnd"/>
      <w:r w:rsidRPr="00D94141">
        <w:rPr>
          <w:rFonts w:ascii="Times New Roman" w:hAnsi="Times New Roman" w:cs="Times New Roman"/>
        </w:rPr>
        <w:t xml:space="preserve">, availability, and performance in </w:t>
      </w:r>
      <w:r w:rsidR="00D073B5" w:rsidRPr="00D94141">
        <w:rPr>
          <w:rFonts w:ascii="Times New Roman" w:hAnsi="Times New Roman" w:cs="Times New Roman"/>
        </w:rPr>
        <w:t>Postfix</w:t>
      </w:r>
      <w:r w:rsidRPr="00D94141">
        <w:rPr>
          <w:rFonts w:ascii="Times New Roman" w:hAnsi="Times New Roman" w:cs="Times New Roman"/>
        </w:rPr>
        <w:t>: a highly scalable, cluster-based mail service. ACM transactions on Computer Systems 18, 3 (2000),298–298.</w:t>
      </w:r>
    </w:p>
    <w:p w14:paraId="37D4DD62" w14:textId="23168AC1" w:rsidR="006A7376" w:rsidRPr="00D94141" w:rsidRDefault="006A7376" w:rsidP="00D94141">
      <w:pPr>
        <w:ind w:left="720"/>
        <w:rPr>
          <w:rFonts w:ascii="Times New Roman" w:hAnsi="Times New Roman" w:cs="Times New Roman"/>
        </w:rPr>
      </w:pPr>
      <w:proofErr w:type="gramStart"/>
      <w:r w:rsidRPr="00D94141">
        <w:rPr>
          <w:rFonts w:ascii="Times New Roman" w:hAnsi="Times New Roman" w:cs="Times New Roman"/>
        </w:rPr>
        <w:t xml:space="preserve">[6] O. De Vel, A. Anderson, M. Corney, and G. </w:t>
      </w:r>
      <w:proofErr w:type="spellStart"/>
      <w:r w:rsidRPr="00D94141">
        <w:rPr>
          <w:rFonts w:ascii="Times New Roman" w:hAnsi="Times New Roman" w:cs="Times New Roman"/>
        </w:rPr>
        <w:t>Mohay</w:t>
      </w:r>
      <w:proofErr w:type="spellEnd"/>
      <w:r w:rsidRPr="00D94141">
        <w:rPr>
          <w:rFonts w:ascii="Times New Roman" w:hAnsi="Times New Roman" w:cs="Times New Roman"/>
        </w:rPr>
        <w:t>,</w:t>
      </w:r>
      <w:r w:rsidR="00FE0201">
        <w:rPr>
          <w:rFonts w:ascii="Times New Roman" w:hAnsi="Times New Roman" w:cs="Times New Roman"/>
        </w:rPr>
        <w:t xml:space="preserve"> </w:t>
      </w:r>
      <w:r w:rsidRPr="00D94141">
        <w:rPr>
          <w:rFonts w:ascii="Times New Roman" w:hAnsi="Times New Roman" w:cs="Times New Roman"/>
        </w:rPr>
        <w:t>“</w:t>
      </w:r>
      <w:r w:rsidRPr="00FE0201">
        <w:rPr>
          <w:rFonts w:ascii="Times New Roman" w:hAnsi="Times New Roman" w:cs="Times New Roman"/>
          <w:i/>
        </w:rPr>
        <w:t>Mining E-mail Content for Author Identification Forensics</w:t>
      </w:r>
      <w:r w:rsidRPr="00D94141">
        <w:rPr>
          <w:rFonts w:ascii="Times New Roman" w:hAnsi="Times New Roman" w:cs="Times New Roman"/>
        </w:rPr>
        <w:t>.”</w:t>
      </w:r>
      <w:proofErr w:type="gramEnd"/>
    </w:p>
    <w:p w14:paraId="0898B445" w14:textId="77777777" w:rsidR="006A7376" w:rsidRPr="00D94141" w:rsidRDefault="006A7376" w:rsidP="00D94141">
      <w:pPr>
        <w:ind w:left="720"/>
        <w:rPr>
          <w:rFonts w:ascii="Times New Roman" w:hAnsi="Times New Roman" w:cs="Times New Roman"/>
        </w:rPr>
      </w:pPr>
      <w:r w:rsidRPr="00D94141">
        <w:rPr>
          <w:rFonts w:ascii="Times New Roman" w:hAnsi="Times New Roman" w:cs="Times New Roman"/>
        </w:rPr>
        <w:t xml:space="preserve">[7] </w:t>
      </w:r>
      <w:hyperlink r:id="rId16" w:history="1">
        <w:r w:rsidRPr="00D94141">
          <w:rPr>
            <w:rStyle w:val="Hyperlink"/>
            <w:rFonts w:ascii="Times New Roman" w:hAnsi="Times New Roman" w:cs="Times New Roman"/>
          </w:rPr>
          <w:t>https://blogs.ntu.edu.sg/lib-scholarlycomm/?page_id=18004</w:t>
        </w:r>
      </w:hyperlink>
    </w:p>
    <w:p w14:paraId="5A20633E" w14:textId="53341BFC" w:rsidR="00F53129" w:rsidRDefault="00FE0201" w:rsidP="00D94141">
      <w:pPr>
        <w:ind w:left="720"/>
        <w:rPr>
          <w:rFonts w:ascii="Times New Roman" w:hAnsi="Times New Roman" w:cs="Times New Roman"/>
        </w:rPr>
      </w:pPr>
      <w:r>
        <w:rPr>
          <w:rFonts w:ascii="Times New Roman" w:hAnsi="Times New Roman" w:cs="Times New Roman"/>
        </w:rPr>
        <w:t xml:space="preserve"> </w:t>
      </w:r>
      <w:r w:rsidR="00F53129">
        <w:rPr>
          <w:rFonts w:ascii="Times New Roman" w:hAnsi="Times New Roman" w:cs="Times New Roman"/>
        </w:rPr>
        <w:t>[8]</w:t>
      </w:r>
      <w:r w:rsidR="00F53129" w:rsidRPr="00F53129">
        <w:t xml:space="preserve"> </w:t>
      </w:r>
      <w:hyperlink r:id="rId17" w:history="1">
        <w:r w:rsidR="00F53129">
          <w:rPr>
            <w:rStyle w:val="Hyperlink"/>
          </w:rPr>
          <w:t>https://www.quora.com/What-is-the-difference-between-Waterfall-and-Incremental-Model</w:t>
        </w:r>
      </w:hyperlink>
    </w:p>
    <w:p w14:paraId="79A44139" w14:textId="74902D22" w:rsidR="00760F0B" w:rsidRPr="00D94141" w:rsidRDefault="00760F0B" w:rsidP="00D94141">
      <w:pPr>
        <w:ind w:left="720"/>
        <w:rPr>
          <w:rFonts w:ascii="Times New Roman" w:hAnsi="Times New Roman" w:cs="Times New Roman"/>
        </w:rPr>
      </w:pPr>
      <w:r w:rsidRPr="00D94141">
        <w:rPr>
          <w:rFonts w:ascii="Times New Roman" w:hAnsi="Times New Roman" w:cs="Times New Roman"/>
        </w:rPr>
        <w:t>[</w:t>
      </w:r>
      <w:r w:rsidR="00F53129">
        <w:rPr>
          <w:rFonts w:ascii="Times New Roman" w:hAnsi="Times New Roman" w:cs="Times New Roman"/>
        </w:rPr>
        <w:t>9</w:t>
      </w:r>
      <w:r w:rsidRPr="00D94141">
        <w:rPr>
          <w:rFonts w:ascii="Times New Roman" w:hAnsi="Times New Roman" w:cs="Times New Roman"/>
        </w:rPr>
        <w:t>] https://www.researchgate.net/figure/Architecture-of-email-system-13_fig1_319182999</w:t>
      </w:r>
      <w:r w:rsidR="006A7376" w:rsidRPr="00D94141">
        <w:rPr>
          <w:rFonts w:ascii="Times New Roman" w:hAnsi="Times New Roman" w:cs="Times New Roman"/>
        </w:rPr>
        <w:t>/</w:t>
      </w:r>
    </w:p>
    <w:p w14:paraId="6BA021CE" w14:textId="4B4DC239" w:rsidR="00205F7F" w:rsidRPr="001B3B9A" w:rsidRDefault="00205F7F" w:rsidP="00D94141">
      <w:pPr>
        <w:pStyle w:val="ListParagraph"/>
        <w:ind w:left="1080"/>
        <w:rPr>
          <w:rFonts w:ascii="Times New Roman" w:hAnsi="Times New Roman" w:cs="Times New Roman"/>
        </w:rPr>
      </w:pP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3EAFC9E7" w14:textId="77777777" w:rsidR="002B74F4" w:rsidRDefault="002B74F4" w:rsidP="00205F7F">
      <w:pPr>
        <w:tabs>
          <w:tab w:val="left" w:pos="2700"/>
          <w:tab w:val="center" w:pos="4513"/>
          <w:tab w:val="left" w:pos="6543"/>
        </w:tabs>
        <w:rPr>
          <w:rFonts w:ascii="Times New Roman" w:hAnsi="Times New Roman" w:cs="Times New Roman"/>
          <w:b/>
          <w:sz w:val="32"/>
          <w:szCs w:val="32"/>
        </w:rPr>
      </w:pPr>
    </w:p>
    <w:p w14:paraId="78E16BAC" w14:textId="77777777" w:rsidR="002B74F4" w:rsidRDefault="002B74F4" w:rsidP="00205F7F">
      <w:pPr>
        <w:tabs>
          <w:tab w:val="left" w:pos="2700"/>
          <w:tab w:val="center" w:pos="4513"/>
          <w:tab w:val="left" w:pos="6543"/>
        </w:tabs>
        <w:rPr>
          <w:rFonts w:ascii="Times New Roman" w:hAnsi="Times New Roman" w:cs="Times New Roman"/>
          <w:b/>
          <w:sz w:val="32"/>
          <w:szCs w:val="32"/>
        </w:rPr>
      </w:pPr>
    </w:p>
    <w:p w14:paraId="7AEC8DA2" w14:textId="77777777" w:rsidR="002B74F4" w:rsidRDefault="002B74F4" w:rsidP="00205F7F">
      <w:pPr>
        <w:tabs>
          <w:tab w:val="left" w:pos="2700"/>
          <w:tab w:val="center" w:pos="4513"/>
          <w:tab w:val="left" w:pos="6543"/>
        </w:tabs>
        <w:rPr>
          <w:rFonts w:ascii="Times New Roman" w:hAnsi="Times New Roman" w:cs="Times New Roman"/>
          <w:b/>
          <w:sz w:val="28"/>
          <w:szCs w:val="28"/>
          <w:u w:val="single"/>
        </w:rPr>
      </w:pPr>
    </w:p>
    <w:p w14:paraId="25F86A9B" w14:textId="461E9181" w:rsidR="00FD7812" w:rsidRDefault="00FD7812" w:rsidP="00205F7F">
      <w:pPr>
        <w:tabs>
          <w:tab w:val="left" w:pos="2700"/>
          <w:tab w:val="center" w:pos="4513"/>
          <w:tab w:val="left" w:pos="6543"/>
        </w:tabs>
        <w:rPr>
          <w:rFonts w:ascii="Times New Roman" w:hAnsi="Times New Roman" w:cs="Times New Roman"/>
          <w:b/>
          <w:sz w:val="28"/>
          <w:szCs w:val="28"/>
          <w:u w:val="single"/>
        </w:rPr>
      </w:pPr>
    </w:p>
    <w:p w14:paraId="7347073B" w14:textId="77777777" w:rsidR="00F9239A" w:rsidRDefault="00F9239A" w:rsidP="00205F7F">
      <w:pPr>
        <w:tabs>
          <w:tab w:val="left" w:pos="2700"/>
          <w:tab w:val="center" w:pos="4513"/>
          <w:tab w:val="left" w:pos="6543"/>
        </w:tabs>
        <w:rPr>
          <w:rFonts w:ascii="Times New Roman" w:hAnsi="Times New Roman" w:cs="Times New Roman"/>
          <w:b/>
          <w:sz w:val="28"/>
          <w:szCs w:val="28"/>
          <w:u w:val="single"/>
        </w:rPr>
      </w:pPr>
    </w:p>
    <w:p w14:paraId="06ED4E1C" w14:textId="77777777" w:rsidR="00F9239A" w:rsidRDefault="00F9239A" w:rsidP="00205F7F">
      <w:pPr>
        <w:tabs>
          <w:tab w:val="left" w:pos="2700"/>
          <w:tab w:val="center" w:pos="4513"/>
          <w:tab w:val="left" w:pos="6543"/>
        </w:tabs>
        <w:rPr>
          <w:rFonts w:ascii="Times New Roman" w:hAnsi="Times New Roman" w:cs="Times New Roman"/>
          <w:b/>
          <w:sz w:val="28"/>
          <w:szCs w:val="28"/>
          <w:u w:val="single"/>
        </w:rPr>
      </w:pPr>
    </w:p>
    <w:p w14:paraId="58DA3C65" w14:textId="77777777" w:rsidR="00F9239A" w:rsidRDefault="00F9239A" w:rsidP="00205F7F">
      <w:pPr>
        <w:tabs>
          <w:tab w:val="left" w:pos="2700"/>
          <w:tab w:val="center" w:pos="4513"/>
          <w:tab w:val="left" w:pos="6543"/>
        </w:tabs>
        <w:rPr>
          <w:rFonts w:ascii="Times New Roman" w:hAnsi="Times New Roman" w:cs="Times New Roman"/>
          <w:b/>
          <w:sz w:val="28"/>
          <w:szCs w:val="28"/>
          <w:u w:val="single"/>
        </w:rPr>
      </w:pPr>
    </w:p>
    <w:p w14:paraId="44D1131E" w14:textId="77777777" w:rsidR="00F9239A" w:rsidRDefault="00F9239A" w:rsidP="00205F7F">
      <w:pPr>
        <w:tabs>
          <w:tab w:val="left" w:pos="2700"/>
          <w:tab w:val="center" w:pos="4513"/>
          <w:tab w:val="left" w:pos="6543"/>
        </w:tabs>
        <w:rPr>
          <w:rFonts w:ascii="Times New Roman" w:hAnsi="Times New Roman" w:cs="Times New Roman"/>
          <w:b/>
          <w:sz w:val="28"/>
          <w:szCs w:val="28"/>
          <w:u w:val="single"/>
        </w:rPr>
      </w:pPr>
    </w:p>
    <w:p w14:paraId="56EA6DC5" w14:textId="77777777" w:rsidR="00FD7812" w:rsidRDefault="00FD7812"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6BA74CCE" w14:textId="77777777" w:rsidR="004F5460" w:rsidRDefault="004F5460" w:rsidP="00205F7F">
      <w:pPr>
        <w:tabs>
          <w:tab w:val="left" w:pos="2700"/>
          <w:tab w:val="center" w:pos="4513"/>
          <w:tab w:val="left" w:pos="6543"/>
        </w:tabs>
        <w:contextualSpacing/>
        <w:rPr>
          <w:rFonts w:ascii="Times New Roman" w:hAnsi="Times New Roman" w:cs="Times New Roman"/>
          <w:sz w:val="28"/>
          <w:szCs w:val="28"/>
        </w:rPr>
      </w:pPr>
    </w:p>
    <w:p w14:paraId="2384420E" w14:textId="3640B688"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r w:rsidRPr="00542FA3">
        <w:rPr>
          <w:rFonts w:ascii="Times New Roman" w:hAnsi="Times New Roman" w:cs="Times New Roman"/>
          <w:sz w:val="28"/>
          <w:szCs w:val="28"/>
        </w:rPr>
        <w:t>(Name &amp; Signature)</w:t>
      </w:r>
    </w:p>
    <w:p w14:paraId="24901F8C" w14:textId="1E89CB47" w:rsidR="00095746" w:rsidRDefault="00205F7F" w:rsidP="00095746">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p w14:paraId="27482435" w14:textId="1541BD76" w:rsidR="00095746" w:rsidRPr="00095746" w:rsidRDefault="00095746" w:rsidP="00095746">
      <w:pPr>
        <w:rPr>
          <w:rFonts w:ascii="Times New Roman" w:hAnsi="Times New Roman" w:cs="Times New Roman"/>
          <w:b/>
          <w:sz w:val="24"/>
          <w:szCs w:val="24"/>
        </w:rPr>
      </w:pPr>
      <w:r>
        <w:rPr>
          <w:rFonts w:ascii="Times New Roman" w:hAnsi="Times New Roman" w:cs="Times New Roman"/>
          <w:b/>
          <w:sz w:val="24"/>
          <w:szCs w:val="24"/>
        </w:rPr>
        <w:t>DR. MONIT KAPOOR</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DR. MONIT KAPOOR</w:t>
      </w:r>
    </w:p>
    <w:sectPr w:rsidR="00095746" w:rsidRPr="00095746" w:rsidSect="00230B06">
      <w:footerReference w:type="default" r:id="rId1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6199251" w14:textId="77777777" w:rsidR="00E536D9" w:rsidRDefault="00E536D9" w:rsidP="00230B06">
      <w:pPr>
        <w:spacing w:after="0" w:line="240" w:lineRule="auto"/>
      </w:pPr>
      <w:r>
        <w:separator/>
      </w:r>
    </w:p>
  </w:endnote>
  <w:endnote w:type="continuationSeparator" w:id="0">
    <w:p w14:paraId="7F044AFD" w14:textId="77777777" w:rsidR="00E536D9" w:rsidRDefault="00E536D9"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6E32D436" w:rsidR="00B03EFE" w:rsidRDefault="00B03EFE">
        <w:pPr>
          <w:pStyle w:val="Footer"/>
          <w:jc w:val="right"/>
        </w:pPr>
        <w:r>
          <w:fldChar w:fldCharType="begin"/>
        </w:r>
        <w:r>
          <w:instrText xml:space="preserve"> PAGE   \* MERGEFORMAT </w:instrText>
        </w:r>
        <w:r>
          <w:fldChar w:fldCharType="separate"/>
        </w:r>
        <w:r w:rsidR="003501A0">
          <w:rPr>
            <w:noProof/>
          </w:rPr>
          <w:t>9</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EAA643" w14:textId="77777777" w:rsidR="00E536D9" w:rsidRDefault="00E536D9" w:rsidP="00230B06">
      <w:pPr>
        <w:spacing w:after="0" w:line="240" w:lineRule="auto"/>
      </w:pPr>
      <w:r>
        <w:separator/>
      </w:r>
    </w:p>
  </w:footnote>
  <w:footnote w:type="continuationSeparator" w:id="0">
    <w:p w14:paraId="0956DA3C" w14:textId="77777777" w:rsidR="00E536D9" w:rsidRDefault="00E536D9"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2799444C"/>
    <w:multiLevelType w:val="hybridMultilevel"/>
    <w:tmpl w:val="D5F23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9">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6">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9">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2">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8CD7D53"/>
    <w:multiLevelType w:val="hybridMultilevel"/>
    <w:tmpl w:val="6BAE6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6">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8">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0">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2">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5">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3"/>
  </w:num>
  <w:num w:numId="3">
    <w:abstractNumId w:val="8"/>
  </w:num>
  <w:num w:numId="4">
    <w:abstractNumId w:val="18"/>
  </w:num>
  <w:num w:numId="5">
    <w:abstractNumId w:val="15"/>
  </w:num>
  <w:num w:numId="6">
    <w:abstractNumId w:val="21"/>
  </w:num>
  <w:num w:numId="7">
    <w:abstractNumId w:val="27"/>
  </w:num>
  <w:num w:numId="8">
    <w:abstractNumId w:val="9"/>
  </w:num>
  <w:num w:numId="9">
    <w:abstractNumId w:val="26"/>
  </w:num>
  <w:num w:numId="10">
    <w:abstractNumId w:val="13"/>
  </w:num>
  <w:num w:numId="11">
    <w:abstractNumId w:val="32"/>
  </w:num>
  <w:num w:numId="12">
    <w:abstractNumId w:val="19"/>
  </w:num>
  <w:num w:numId="13">
    <w:abstractNumId w:val="16"/>
  </w:num>
  <w:num w:numId="14">
    <w:abstractNumId w:val="34"/>
  </w:num>
  <w:num w:numId="15">
    <w:abstractNumId w:val="20"/>
  </w:num>
  <w:num w:numId="16">
    <w:abstractNumId w:val="28"/>
  </w:num>
  <w:num w:numId="17">
    <w:abstractNumId w:val="5"/>
  </w:num>
  <w:num w:numId="18">
    <w:abstractNumId w:val="22"/>
  </w:num>
  <w:num w:numId="19">
    <w:abstractNumId w:val="35"/>
  </w:num>
  <w:num w:numId="20">
    <w:abstractNumId w:val="17"/>
  </w:num>
  <w:num w:numId="21">
    <w:abstractNumId w:val="31"/>
  </w:num>
  <w:num w:numId="22">
    <w:abstractNumId w:val="25"/>
  </w:num>
  <w:num w:numId="23">
    <w:abstractNumId w:val="29"/>
  </w:num>
  <w:num w:numId="24">
    <w:abstractNumId w:val="0"/>
  </w:num>
  <w:num w:numId="25">
    <w:abstractNumId w:val="12"/>
  </w:num>
  <w:num w:numId="26">
    <w:abstractNumId w:val="11"/>
  </w:num>
  <w:num w:numId="27">
    <w:abstractNumId w:val="24"/>
  </w:num>
  <w:num w:numId="28">
    <w:abstractNumId w:val="2"/>
  </w:num>
  <w:num w:numId="29">
    <w:abstractNumId w:val="4"/>
  </w:num>
  <w:num w:numId="30">
    <w:abstractNumId w:val="6"/>
  </w:num>
  <w:num w:numId="31">
    <w:abstractNumId w:val="30"/>
  </w:num>
  <w:num w:numId="32">
    <w:abstractNumId w:val="1"/>
  </w:num>
  <w:num w:numId="33">
    <w:abstractNumId w:val="10"/>
  </w:num>
  <w:num w:numId="34">
    <w:abstractNumId w:val="14"/>
  </w:num>
  <w:num w:numId="35">
    <w:abstractNumId w:val="7"/>
  </w:num>
  <w:num w:numId="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SxsDC3NLU0MTG0NDFT0lEKTi0uzszPAykwqwUA6IOMVSwAAAA="/>
  </w:docVars>
  <w:rsids>
    <w:rsidRoot w:val="00B539E6"/>
    <w:rsid w:val="000135B7"/>
    <w:rsid w:val="00023193"/>
    <w:rsid w:val="00035B82"/>
    <w:rsid w:val="0004797C"/>
    <w:rsid w:val="00054080"/>
    <w:rsid w:val="00065A66"/>
    <w:rsid w:val="00074979"/>
    <w:rsid w:val="00075F8D"/>
    <w:rsid w:val="00080997"/>
    <w:rsid w:val="00087E94"/>
    <w:rsid w:val="00090ED7"/>
    <w:rsid w:val="00095746"/>
    <w:rsid w:val="000A11CC"/>
    <w:rsid w:val="000A7703"/>
    <w:rsid w:val="000C4F39"/>
    <w:rsid w:val="000C523C"/>
    <w:rsid w:val="000C6523"/>
    <w:rsid w:val="000D1A4B"/>
    <w:rsid w:val="000D5CD0"/>
    <w:rsid w:val="000E7121"/>
    <w:rsid w:val="00124DEC"/>
    <w:rsid w:val="00143B50"/>
    <w:rsid w:val="00150E28"/>
    <w:rsid w:val="00153BE3"/>
    <w:rsid w:val="00163CB0"/>
    <w:rsid w:val="00166595"/>
    <w:rsid w:val="001814F7"/>
    <w:rsid w:val="00182297"/>
    <w:rsid w:val="00191AFF"/>
    <w:rsid w:val="001A7C45"/>
    <w:rsid w:val="001B3A1C"/>
    <w:rsid w:val="001B3B9A"/>
    <w:rsid w:val="001C6E61"/>
    <w:rsid w:val="002015CB"/>
    <w:rsid w:val="00201D62"/>
    <w:rsid w:val="00205F7F"/>
    <w:rsid w:val="0020772C"/>
    <w:rsid w:val="0022610B"/>
    <w:rsid w:val="00230B06"/>
    <w:rsid w:val="00236037"/>
    <w:rsid w:val="00236317"/>
    <w:rsid w:val="00250A44"/>
    <w:rsid w:val="00250BE0"/>
    <w:rsid w:val="002629C8"/>
    <w:rsid w:val="00281E29"/>
    <w:rsid w:val="00285C79"/>
    <w:rsid w:val="002936C6"/>
    <w:rsid w:val="002A2050"/>
    <w:rsid w:val="002B56AA"/>
    <w:rsid w:val="002B74F4"/>
    <w:rsid w:val="002D3425"/>
    <w:rsid w:val="002E2649"/>
    <w:rsid w:val="002F72EC"/>
    <w:rsid w:val="00320556"/>
    <w:rsid w:val="00331C1C"/>
    <w:rsid w:val="00331C8E"/>
    <w:rsid w:val="003501A0"/>
    <w:rsid w:val="00350768"/>
    <w:rsid w:val="00353A1F"/>
    <w:rsid w:val="00377B4E"/>
    <w:rsid w:val="00377F61"/>
    <w:rsid w:val="0038470C"/>
    <w:rsid w:val="00384ACA"/>
    <w:rsid w:val="00395628"/>
    <w:rsid w:val="003B1479"/>
    <w:rsid w:val="003C5B3A"/>
    <w:rsid w:val="003F3509"/>
    <w:rsid w:val="0040143F"/>
    <w:rsid w:val="004062BC"/>
    <w:rsid w:val="004150EB"/>
    <w:rsid w:val="004529FB"/>
    <w:rsid w:val="00476C3D"/>
    <w:rsid w:val="00486E4E"/>
    <w:rsid w:val="00491B66"/>
    <w:rsid w:val="004C356A"/>
    <w:rsid w:val="004E520B"/>
    <w:rsid w:val="004F0123"/>
    <w:rsid w:val="004F5460"/>
    <w:rsid w:val="00503555"/>
    <w:rsid w:val="00511544"/>
    <w:rsid w:val="005142DF"/>
    <w:rsid w:val="00523669"/>
    <w:rsid w:val="00532FA0"/>
    <w:rsid w:val="00542FA3"/>
    <w:rsid w:val="00547D9A"/>
    <w:rsid w:val="005608F2"/>
    <w:rsid w:val="005669F3"/>
    <w:rsid w:val="0057273E"/>
    <w:rsid w:val="005D000E"/>
    <w:rsid w:val="005F3F3C"/>
    <w:rsid w:val="005F57A7"/>
    <w:rsid w:val="005F685A"/>
    <w:rsid w:val="00605BB6"/>
    <w:rsid w:val="00610177"/>
    <w:rsid w:val="006152A8"/>
    <w:rsid w:val="00627AEA"/>
    <w:rsid w:val="0064647A"/>
    <w:rsid w:val="006569D8"/>
    <w:rsid w:val="00663E8C"/>
    <w:rsid w:val="0066421C"/>
    <w:rsid w:val="006648AC"/>
    <w:rsid w:val="00685C0E"/>
    <w:rsid w:val="006870A6"/>
    <w:rsid w:val="00697390"/>
    <w:rsid w:val="006A7376"/>
    <w:rsid w:val="006B022C"/>
    <w:rsid w:val="006E6C9B"/>
    <w:rsid w:val="006F56CC"/>
    <w:rsid w:val="006F581B"/>
    <w:rsid w:val="00707883"/>
    <w:rsid w:val="00721C82"/>
    <w:rsid w:val="00735279"/>
    <w:rsid w:val="0073558F"/>
    <w:rsid w:val="00752887"/>
    <w:rsid w:val="00760F0B"/>
    <w:rsid w:val="00762DD9"/>
    <w:rsid w:val="007637B3"/>
    <w:rsid w:val="00785E17"/>
    <w:rsid w:val="00797EAA"/>
    <w:rsid w:val="007A335B"/>
    <w:rsid w:val="007C2A84"/>
    <w:rsid w:val="007F235D"/>
    <w:rsid w:val="007F366F"/>
    <w:rsid w:val="008044E2"/>
    <w:rsid w:val="00817F9B"/>
    <w:rsid w:val="00831D05"/>
    <w:rsid w:val="008333B1"/>
    <w:rsid w:val="00860F5F"/>
    <w:rsid w:val="008C22B4"/>
    <w:rsid w:val="008D2700"/>
    <w:rsid w:val="008E5566"/>
    <w:rsid w:val="00916CFC"/>
    <w:rsid w:val="00921E0B"/>
    <w:rsid w:val="00930C04"/>
    <w:rsid w:val="00940D84"/>
    <w:rsid w:val="00944D26"/>
    <w:rsid w:val="00996244"/>
    <w:rsid w:val="00997D30"/>
    <w:rsid w:val="009A6162"/>
    <w:rsid w:val="009C31C8"/>
    <w:rsid w:val="009C41AE"/>
    <w:rsid w:val="009F0FB2"/>
    <w:rsid w:val="009F1D1B"/>
    <w:rsid w:val="00A150CB"/>
    <w:rsid w:val="00A24340"/>
    <w:rsid w:val="00A436F8"/>
    <w:rsid w:val="00A47418"/>
    <w:rsid w:val="00A702C4"/>
    <w:rsid w:val="00A80CE0"/>
    <w:rsid w:val="00A832A3"/>
    <w:rsid w:val="00A918FB"/>
    <w:rsid w:val="00AA0AE1"/>
    <w:rsid w:val="00AB462F"/>
    <w:rsid w:val="00AB68B2"/>
    <w:rsid w:val="00AC5E20"/>
    <w:rsid w:val="00AE1700"/>
    <w:rsid w:val="00AF0AD1"/>
    <w:rsid w:val="00AF6906"/>
    <w:rsid w:val="00B03EFE"/>
    <w:rsid w:val="00B42063"/>
    <w:rsid w:val="00B52A5D"/>
    <w:rsid w:val="00B539E6"/>
    <w:rsid w:val="00B62ADB"/>
    <w:rsid w:val="00B73E3E"/>
    <w:rsid w:val="00B95731"/>
    <w:rsid w:val="00BA0105"/>
    <w:rsid w:val="00BA5ACE"/>
    <w:rsid w:val="00BA7B17"/>
    <w:rsid w:val="00BD33EB"/>
    <w:rsid w:val="00BE1C20"/>
    <w:rsid w:val="00BF1719"/>
    <w:rsid w:val="00BF1CE7"/>
    <w:rsid w:val="00BF5C61"/>
    <w:rsid w:val="00C05F91"/>
    <w:rsid w:val="00C1124D"/>
    <w:rsid w:val="00C230B4"/>
    <w:rsid w:val="00C4115A"/>
    <w:rsid w:val="00C55C9C"/>
    <w:rsid w:val="00C70AF7"/>
    <w:rsid w:val="00C7128D"/>
    <w:rsid w:val="00C756B3"/>
    <w:rsid w:val="00C75C92"/>
    <w:rsid w:val="00C76037"/>
    <w:rsid w:val="00C85C6C"/>
    <w:rsid w:val="00C94AB0"/>
    <w:rsid w:val="00CA07D3"/>
    <w:rsid w:val="00CA73F1"/>
    <w:rsid w:val="00CB0809"/>
    <w:rsid w:val="00CC69EC"/>
    <w:rsid w:val="00CD10FE"/>
    <w:rsid w:val="00CE4EC1"/>
    <w:rsid w:val="00D073B5"/>
    <w:rsid w:val="00D16D21"/>
    <w:rsid w:val="00D2482F"/>
    <w:rsid w:val="00D270A1"/>
    <w:rsid w:val="00D47B7C"/>
    <w:rsid w:val="00D6724D"/>
    <w:rsid w:val="00D70ECB"/>
    <w:rsid w:val="00D729E9"/>
    <w:rsid w:val="00D94141"/>
    <w:rsid w:val="00DF18D7"/>
    <w:rsid w:val="00DF7842"/>
    <w:rsid w:val="00E26764"/>
    <w:rsid w:val="00E536D9"/>
    <w:rsid w:val="00E54ABF"/>
    <w:rsid w:val="00EA08A7"/>
    <w:rsid w:val="00EC30CB"/>
    <w:rsid w:val="00EE166C"/>
    <w:rsid w:val="00EE4725"/>
    <w:rsid w:val="00F01FF3"/>
    <w:rsid w:val="00F145B0"/>
    <w:rsid w:val="00F179B2"/>
    <w:rsid w:val="00F22B4B"/>
    <w:rsid w:val="00F24F0C"/>
    <w:rsid w:val="00F42BC5"/>
    <w:rsid w:val="00F44D0F"/>
    <w:rsid w:val="00F47A69"/>
    <w:rsid w:val="00F53129"/>
    <w:rsid w:val="00F54929"/>
    <w:rsid w:val="00F8408D"/>
    <w:rsid w:val="00F9239A"/>
    <w:rsid w:val="00F92EA4"/>
    <w:rsid w:val="00F95EE2"/>
    <w:rsid w:val="00FA244F"/>
    <w:rsid w:val="00FA4D91"/>
    <w:rsid w:val="00FB70A3"/>
    <w:rsid w:val="00FC082F"/>
    <w:rsid w:val="00FC55F1"/>
    <w:rsid w:val="00FD5B64"/>
    <w:rsid w:val="00FD7812"/>
    <w:rsid w:val="00FE0201"/>
    <w:rsid w:val="00FE0FC5"/>
    <w:rsid w:val="00FE458F"/>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1">
    <w:name w:val="Unresolved Mention1"/>
    <w:basedOn w:val="DefaultParagraphFont"/>
    <w:uiPriority w:val="99"/>
    <w:semiHidden/>
    <w:unhideWhenUsed/>
    <w:rsid w:val="00D16D2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customStyle="1" w:styleId="UnresolvedMention1">
    <w:name w:val="Unresolved Mention1"/>
    <w:basedOn w:val="DefaultParagraphFont"/>
    <w:uiPriority w:val="99"/>
    <w:semiHidden/>
    <w:unhideWhenUsed/>
    <w:rsid w:val="00D1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quora.com/What-is-the-difference-between-Waterfall-and-Incremental-Model" TargetMode="External"/><Relationship Id="rId2" Type="http://schemas.openxmlformats.org/officeDocument/2006/relationships/numbering" Target="numbering.xml"/><Relationship Id="rId16" Type="http://schemas.openxmlformats.org/officeDocument/2006/relationships/hyperlink" Target="https://blogs.ntu.edu.sg/lib-scholarlycomm/?page_id=1800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www.globalsign.com/en-in/blog/what-is-a-certificate-signing-request-csr/" TargetMode="External"/><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javatpoint.com/simple-mail-transfer-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081B6-5FA4-48AB-A4B1-9D9471B85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6</TotalTime>
  <Pages>11</Pages>
  <Words>1850</Words>
  <Characters>1054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29</cp:revision>
  <dcterms:created xsi:type="dcterms:W3CDTF">2019-08-28T19:56:00Z</dcterms:created>
  <dcterms:modified xsi:type="dcterms:W3CDTF">2019-09-15T11:28:00Z</dcterms:modified>
</cp:coreProperties>
</file>